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7A52" w14:textId="5D988A97" w:rsidR="00027AFF" w:rsidRPr="009A5DA8" w:rsidRDefault="00B70727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. </w:t>
      </w:r>
      <w:r w:rsidR="00277E83" w:rsidRPr="009A5DA8">
        <w:rPr>
          <w:rFonts w:ascii="Helvetica" w:hAnsi="Helvetica" w:cs="Helvetica"/>
          <w:sz w:val="20"/>
          <w:lang w:val="lt-LT"/>
        </w:rPr>
        <w:t>Junginys, kurio formulė I:</w:t>
      </w:r>
    </w:p>
    <w:p w14:paraId="75473CA5" w14:textId="49E26A16" w:rsidR="00434733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0CD8A7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8.55pt;height:121pt">
            <v:imagedata r:id="rId6" o:title=""/>
          </v:shape>
        </w:pict>
      </w:r>
    </w:p>
    <w:p w14:paraId="624FE0AE" w14:textId="286D863B" w:rsidR="00277E83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="00277E83" w:rsidRPr="009A5DA8">
        <w:rPr>
          <w:rFonts w:ascii="Helvetica" w:hAnsi="Helvetica" w:cs="Helvetica"/>
          <w:sz w:val="20"/>
          <w:lang w:val="lt-LT"/>
        </w:rPr>
        <w:t xml:space="preserve">, </w:t>
      </w:r>
      <w:r w:rsidRPr="009A5DA8">
        <w:rPr>
          <w:rFonts w:ascii="Helvetica" w:hAnsi="Helvetica" w:cs="Helvetica"/>
          <w:sz w:val="20"/>
          <w:lang w:val="lt-LT"/>
        </w:rPr>
        <w:t>kur</w:t>
      </w:r>
    </w:p>
    <w:p w14:paraId="1F7A2758" w14:textId="62922DEB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Ar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73374" w:rsidRPr="009A5DA8">
        <w:rPr>
          <w:rFonts w:ascii="Helvetica" w:hAnsi="Helvetica" w:cs="Helvetica"/>
          <w:sz w:val="20"/>
          <w:lang w:val="lt-LT"/>
        </w:rPr>
        <w:t>aril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nuo šešių iki dešimties 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173374" w:rsidRPr="009A5DA8">
        <w:rPr>
          <w:rFonts w:ascii="Helvetica" w:hAnsi="Helvetica" w:cs="Helvetica"/>
          <w:sz w:val="20"/>
          <w:lang w:val="lt-LT"/>
        </w:rPr>
        <w:t>aril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>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 xml:space="preserve">kurio sudėtyje yra vienas, du arba trys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eteroatomai</w:t>
      </w:r>
      <w:proofErr w:type="spellEnd"/>
      <w:r w:rsidR="00AD3EE2" w:rsidRPr="009A5DA8">
        <w:rPr>
          <w:rFonts w:ascii="Helvetica" w:hAnsi="Helvetica" w:cs="Helvetica"/>
          <w:sz w:val="20"/>
          <w:lang w:val="lt-LT"/>
        </w:rPr>
        <w:t>, pasirinkti iš</w:t>
      </w:r>
      <w:r w:rsidRPr="009A5DA8">
        <w:rPr>
          <w:rFonts w:ascii="Helvetica" w:hAnsi="Helvetica" w:cs="Helvetica"/>
          <w:sz w:val="20"/>
          <w:lang w:val="lt-LT"/>
        </w:rPr>
        <w:t xml:space="preserve"> N, 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 xml:space="preserve">S;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AD3EE2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nuo šešių iki dešimties 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AD3EE2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pasirinktinai pakeistas</w:t>
      </w:r>
      <w:r w:rsidRPr="009A5DA8">
        <w:rPr>
          <w:rFonts w:ascii="Helvetica" w:hAnsi="Helvetica" w:cs="Helvetica"/>
          <w:sz w:val="20"/>
          <w:lang w:val="lt-LT"/>
        </w:rPr>
        <w:t xml:space="preserve"> 1-4 </w:t>
      </w:r>
      <w:r w:rsidR="00AD3EE2" w:rsidRPr="009A5DA8">
        <w:rPr>
          <w:rFonts w:ascii="Helvetica" w:hAnsi="Helvetica" w:cs="Helvetica"/>
          <w:sz w:val="20"/>
          <w:lang w:val="lt-LT"/>
        </w:rPr>
        <w:t>pakaitais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pasirinktais iš</w:t>
      </w:r>
      <w:r w:rsidRPr="009A5DA8">
        <w:rPr>
          <w:rFonts w:ascii="Helvetica" w:hAnsi="Helvetica" w:cs="Helvetica"/>
          <w:sz w:val="20"/>
          <w:lang w:val="lt-LT"/>
        </w:rPr>
        <w:t xml:space="preserve"> grup</w:t>
      </w:r>
      <w:r w:rsidR="00AD3EE2" w:rsidRPr="009A5DA8">
        <w:rPr>
          <w:rFonts w:ascii="Helvetica" w:hAnsi="Helvetica" w:cs="Helvetica"/>
          <w:sz w:val="20"/>
          <w:lang w:val="lt-LT"/>
        </w:rPr>
        <w:t>ės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susidedančios iš</w:t>
      </w:r>
      <w:r w:rsidRPr="009A5DA8">
        <w:rPr>
          <w:rFonts w:ascii="Helvetica" w:hAnsi="Helvetica" w:cs="Helvetica"/>
          <w:sz w:val="20"/>
          <w:lang w:val="lt-LT"/>
        </w:rPr>
        <w:t xml:space="preserve"> halogen</w:t>
      </w:r>
      <w:r w:rsidR="00AD3EE2" w:rsidRPr="009A5DA8">
        <w:rPr>
          <w:rFonts w:ascii="Helvetica" w:hAnsi="Helvetica" w:cs="Helvetica"/>
          <w:sz w:val="20"/>
          <w:lang w:val="lt-LT"/>
        </w:rPr>
        <w:t>o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o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2C441C02" w14:textId="42A7AB06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fenil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20925CB0" w14:textId="2D9312F0" w:rsidR="0043473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096494E0" w14:textId="03D84123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5194D25D" w14:textId="0E0CBA7E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AD3EE2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AD3EE2" w:rsidRPr="009A5DA8">
        <w:rPr>
          <w:rFonts w:ascii="Helvetica" w:hAnsi="Helvetica" w:cs="Helvetica"/>
          <w:sz w:val="20"/>
          <w:lang w:val="lt-LT"/>
        </w:rPr>
        <w:t>ciano grupė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AD3EE2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nuo šešių iki dešimties 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AD3EE2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AD3EE2" w:rsidRPr="009A5DA8">
        <w:rPr>
          <w:rFonts w:ascii="Helvetica" w:hAnsi="Helvetica" w:cs="Helvetica"/>
          <w:sz w:val="20"/>
          <w:lang w:val="lt-LT"/>
        </w:rPr>
        <w:t>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 xml:space="preserve">kurio sudėtyje yra vienas, du arba trys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eteroatomai</w:t>
      </w:r>
      <w:proofErr w:type="spellEnd"/>
      <w:r w:rsidR="00AD3EE2" w:rsidRPr="009A5DA8">
        <w:rPr>
          <w:rFonts w:ascii="Helvetica" w:hAnsi="Helvetica" w:cs="Helvetica"/>
          <w:sz w:val="20"/>
          <w:lang w:val="lt-LT"/>
        </w:rPr>
        <w:t>, pasirinkti iš</w:t>
      </w:r>
      <w:r w:rsidRPr="009A5DA8">
        <w:rPr>
          <w:rFonts w:ascii="Helvetica" w:hAnsi="Helvetica" w:cs="Helvetica"/>
          <w:sz w:val="20"/>
          <w:lang w:val="lt-LT"/>
        </w:rPr>
        <w:t xml:space="preserve"> N, 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 xml:space="preserve">S;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AD3EE2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nuo šešių iki dešimties 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AD3EE2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pasirinktinai pakeistas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vien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AD3EE2" w:rsidRPr="009A5DA8">
        <w:rPr>
          <w:rFonts w:ascii="Helvetica" w:hAnsi="Helvetica" w:cs="Helvetica"/>
          <w:sz w:val="20"/>
          <w:lang w:val="lt-LT"/>
        </w:rPr>
        <w:t>dviem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AD3EE2" w:rsidRPr="009A5DA8">
        <w:rPr>
          <w:rFonts w:ascii="Helvetica" w:hAnsi="Helvetica" w:cs="Helvetica"/>
          <w:sz w:val="20"/>
          <w:lang w:val="lt-LT"/>
        </w:rPr>
        <w:t>trimis</w:t>
      </w:r>
      <w:r w:rsidRPr="009A5DA8">
        <w:rPr>
          <w:rFonts w:ascii="Helvetica" w:hAnsi="Helvetica" w:cs="Helvetica"/>
          <w:sz w:val="20"/>
          <w:lang w:val="lt-LT"/>
        </w:rPr>
        <w:t xml:space="preserve"> grup</w:t>
      </w:r>
      <w:r w:rsidR="00AD3EE2" w:rsidRPr="009A5DA8">
        <w:rPr>
          <w:rFonts w:ascii="Helvetica" w:hAnsi="Helvetica" w:cs="Helvetica"/>
          <w:sz w:val="20"/>
          <w:lang w:val="lt-LT"/>
        </w:rPr>
        <w:t>ėmi</w:t>
      </w:r>
      <w:r w:rsidRPr="009A5DA8">
        <w:rPr>
          <w:rFonts w:ascii="Helvetica" w:hAnsi="Helvetica" w:cs="Helvetica"/>
          <w:sz w:val="20"/>
          <w:lang w:val="lt-LT"/>
        </w:rPr>
        <w:t>s</w:t>
      </w:r>
      <w:r w:rsidR="00AD3EE2" w:rsidRPr="009A5DA8">
        <w:rPr>
          <w:rFonts w:ascii="Helvetica" w:hAnsi="Helvetica" w:cs="Helvetica"/>
          <w:sz w:val="20"/>
          <w:lang w:val="lt-LT"/>
        </w:rPr>
        <w:t>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pasirinktomis iš</w:t>
      </w:r>
      <w:r w:rsidRPr="009A5DA8">
        <w:rPr>
          <w:rFonts w:ascii="Helvetica" w:hAnsi="Helvetica" w:cs="Helvetica"/>
          <w:sz w:val="20"/>
          <w:lang w:val="lt-LT"/>
        </w:rPr>
        <w:t xml:space="preserve"> halogen</w:t>
      </w:r>
      <w:r w:rsidR="00AD3EE2" w:rsidRPr="009A5DA8">
        <w:rPr>
          <w:rFonts w:ascii="Helvetica" w:hAnsi="Helvetica" w:cs="Helvetica"/>
          <w:sz w:val="20"/>
          <w:lang w:val="lt-LT"/>
        </w:rPr>
        <w:t>o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 xml:space="preserve">; </w:t>
      </w:r>
      <w:r w:rsidR="00AD3EE2" w:rsidRPr="009A5DA8">
        <w:rPr>
          <w:rFonts w:ascii="Helvetica" w:hAnsi="Helvetica" w:cs="Helvetica"/>
          <w:sz w:val="20"/>
          <w:lang w:val="lt-LT"/>
        </w:rPr>
        <w:t>arba</w:t>
      </w:r>
    </w:p>
    <w:p w14:paraId="0A535EE2" w14:textId="53BBC364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sujungti kartu tam, kad suformuotų</w:t>
      </w:r>
      <w:r w:rsidRPr="009A5DA8">
        <w:rPr>
          <w:rFonts w:ascii="Helvetica" w:hAnsi="Helvetica" w:cs="Helvetica"/>
          <w:sz w:val="20"/>
          <w:lang w:val="lt-LT"/>
        </w:rPr>
        <w:t xml:space="preserve"> 3-6 </w:t>
      </w:r>
      <w:r w:rsidR="00AD3EE2" w:rsidRPr="009A5DA8">
        <w:rPr>
          <w:rFonts w:ascii="Helvetica" w:hAnsi="Helvetica" w:cs="Helvetica"/>
          <w:sz w:val="20"/>
          <w:lang w:val="lt-LT"/>
        </w:rPr>
        <w:t>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karbociklinį</w:t>
      </w:r>
      <w:proofErr w:type="spellEnd"/>
      <w:r w:rsidR="00AD3EE2" w:rsidRPr="009A5DA8">
        <w:rPr>
          <w:rFonts w:ascii="Helvetica" w:hAnsi="Helvetica" w:cs="Helvetica"/>
          <w:sz w:val="20"/>
          <w:lang w:val="lt-LT"/>
        </w:rPr>
        <w:t xml:space="preserve"> žiedą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 xml:space="preserve">4-6 </w:t>
      </w:r>
      <w:r w:rsidR="00AD3EE2" w:rsidRPr="009A5DA8">
        <w:rPr>
          <w:rFonts w:ascii="Helvetica" w:hAnsi="Helvetica" w:cs="Helvetica"/>
          <w:sz w:val="20"/>
          <w:lang w:val="lt-LT"/>
        </w:rPr>
        <w:t>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c</w:t>
      </w:r>
      <w:r w:rsidR="00AD3EE2" w:rsidRPr="009A5DA8">
        <w:rPr>
          <w:rFonts w:ascii="Helvetica" w:hAnsi="Helvetica" w:cs="Helvetica"/>
          <w:sz w:val="20"/>
          <w:lang w:val="lt-LT"/>
        </w:rPr>
        <w:t>iklin</w:t>
      </w:r>
      <w:r w:rsidR="00FD60E6" w:rsidRPr="009A5DA8">
        <w:rPr>
          <w:rFonts w:ascii="Helvetica" w:hAnsi="Helvetica" w:cs="Helvetica"/>
          <w:sz w:val="20"/>
          <w:lang w:val="lt-LT"/>
        </w:rPr>
        <w:t>į</w:t>
      </w:r>
      <w:proofErr w:type="spellEnd"/>
      <w:r w:rsidR="00AD3EE2" w:rsidRPr="009A5DA8">
        <w:rPr>
          <w:rFonts w:ascii="Helvetica" w:hAnsi="Helvetica" w:cs="Helvetica"/>
          <w:sz w:val="20"/>
          <w:lang w:val="lt-LT"/>
        </w:rPr>
        <w:t xml:space="preserve"> žied</w:t>
      </w:r>
      <w:r w:rsidR="00FD60E6" w:rsidRPr="009A5DA8">
        <w:rPr>
          <w:rFonts w:ascii="Helvetica" w:hAnsi="Helvetica" w:cs="Helvetica"/>
          <w:sz w:val="20"/>
          <w:lang w:val="lt-LT"/>
        </w:rPr>
        <w:t>ą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apimantį vien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atom</w:t>
      </w:r>
      <w:r w:rsidR="00FD60E6" w:rsidRPr="009A5DA8">
        <w:rPr>
          <w:rFonts w:ascii="Helvetica" w:hAnsi="Helvetica" w:cs="Helvetica"/>
          <w:sz w:val="20"/>
          <w:lang w:val="lt-LT"/>
        </w:rPr>
        <w:t>ą</w:t>
      </w:r>
      <w:proofErr w:type="spellEnd"/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pasirinktą iš</w:t>
      </w:r>
      <w:r w:rsidRPr="009A5DA8">
        <w:rPr>
          <w:rFonts w:ascii="Helvetica" w:hAnsi="Helvetica" w:cs="Helvetica"/>
          <w:sz w:val="20"/>
          <w:lang w:val="lt-LT"/>
        </w:rPr>
        <w:t xml:space="preserve"> N, 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S;</w:t>
      </w:r>
    </w:p>
    <w:p w14:paraId="3B6BC8A9" w14:textId="034E2D39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6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, halogen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30FDDCF4" w14:textId="55D410AF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7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, halogen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16124327" w14:textId="65E0AA91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B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FD60E6" w:rsidRPr="009A5DA8">
        <w:rPr>
          <w:rFonts w:ascii="Helvetica" w:hAnsi="Helvetica" w:cs="Helvetica"/>
          <w:sz w:val="20"/>
          <w:lang w:val="lt-LT"/>
        </w:rPr>
        <w:t>benzil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 xml:space="preserve">; </w:t>
      </w:r>
      <w:r w:rsidR="00FD60E6" w:rsidRPr="009A5DA8">
        <w:rPr>
          <w:rFonts w:ascii="Helvetica" w:hAnsi="Helvetica" w:cs="Helvetica"/>
          <w:sz w:val="20"/>
          <w:lang w:val="lt-LT"/>
        </w:rPr>
        <w:t>ir</w:t>
      </w:r>
    </w:p>
    <w:p w14:paraId="55A6DFB8" w14:textId="5E1BCC97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-X-Y-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-(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A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B</w:t>
      </w:r>
      <w:r w:rsidRPr="009A5DA8">
        <w:rPr>
          <w:rFonts w:ascii="Helvetica" w:hAnsi="Helvetica" w:cs="Helvetica"/>
          <w:sz w:val="20"/>
          <w:lang w:val="lt-LT"/>
        </w:rPr>
        <w:t>)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p</w:t>
      </w:r>
      <w:r w:rsidRPr="009A5DA8">
        <w:rPr>
          <w:rFonts w:ascii="Helvetica" w:hAnsi="Helvetica" w:cs="Helvetica"/>
          <w:sz w:val="20"/>
          <w:lang w:val="lt-LT"/>
        </w:rPr>
        <w:t>-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9A5DA8">
        <w:rPr>
          <w:rFonts w:ascii="Helvetica" w:hAnsi="Helvetica" w:cs="Helvetica"/>
          <w:sz w:val="20"/>
          <w:lang w:val="lt-LT"/>
        </w:rPr>
        <w:t>=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-;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</w:p>
    <w:p w14:paraId="7DE18AA7" w14:textId="295D07D7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, halogen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50912FB0" w14:textId="3AE34104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, halogen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 xml:space="preserve">; </w:t>
      </w:r>
      <w:r w:rsidR="00FD60E6" w:rsidRPr="009A5DA8">
        <w:rPr>
          <w:rFonts w:ascii="Helvetica" w:hAnsi="Helvetica" w:cs="Helvetica"/>
          <w:sz w:val="20"/>
          <w:lang w:val="lt-LT"/>
        </w:rPr>
        <w:t>ir</w:t>
      </w:r>
    </w:p>
    <w:p w14:paraId="6CDF5910" w14:textId="29BF7344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B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 xml:space="preserve">; </w:t>
      </w:r>
      <w:r w:rsidR="00FD60E6" w:rsidRPr="009A5DA8">
        <w:rPr>
          <w:rFonts w:ascii="Helvetica" w:hAnsi="Helvetica" w:cs="Helvetica"/>
          <w:sz w:val="20"/>
          <w:lang w:val="lt-LT"/>
        </w:rPr>
        <w:t>ir</w:t>
      </w:r>
    </w:p>
    <w:p w14:paraId="4F68AAC1" w14:textId="44F662A0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p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0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1.</w:t>
      </w:r>
    </w:p>
    <w:p w14:paraId="67FD4FD0" w14:textId="77777777" w:rsidR="00277E83" w:rsidRPr="009A5DA8" w:rsidRDefault="00277E8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C23FF6" w14:textId="0E34B535" w:rsidR="00434733" w:rsidRPr="009A5DA8" w:rsidRDefault="00277E83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junginio formulė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Ia</w:t>
      </w:r>
      <w:proofErr w:type="spellEnd"/>
      <w:r w:rsidRPr="009A5DA8">
        <w:rPr>
          <w:rFonts w:ascii="Helvetica" w:hAnsi="Helvetica" w:cs="Helvetica"/>
          <w:sz w:val="20"/>
          <w:lang w:val="lt-LT"/>
        </w:rPr>
        <w:t>:</w:t>
      </w:r>
    </w:p>
    <w:p w14:paraId="76735B2F" w14:textId="591492E3" w:rsidR="00434733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61E7F968">
          <v:shape id="_x0000_i1026" type="#_x0000_t75" style="width:159.55pt;height:124.4pt">
            <v:imagedata r:id="rId7" o:title=""/>
          </v:shape>
        </w:pict>
      </w:r>
    </w:p>
    <w:p w14:paraId="5BC18A95" w14:textId="6BCCBC53" w:rsidR="00434733" w:rsidRPr="009A5DA8" w:rsidRDefault="00FD60E6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arba,</w:t>
      </w:r>
      <w:r w:rsidR="00277E83"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="00277E83" w:rsidRPr="009A5DA8">
        <w:rPr>
          <w:rFonts w:ascii="Helvetica" w:hAnsi="Helvetica" w:cs="Helvetica"/>
          <w:sz w:val="20"/>
          <w:lang w:val="lt-LT"/>
        </w:rPr>
        <w:t xml:space="preserve"> </w:t>
      </w:r>
      <w:r w:rsidRPr="009A5DA8">
        <w:rPr>
          <w:rFonts w:ascii="Helvetica" w:hAnsi="Helvetica" w:cs="Helvetica"/>
          <w:sz w:val="20"/>
          <w:lang w:val="lt-LT"/>
        </w:rPr>
        <w:t>junginio formulė yra</w:t>
      </w:r>
      <w:r w:rsidR="00277E83"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77E83" w:rsidRPr="009A5DA8">
        <w:rPr>
          <w:rFonts w:ascii="Helvetica" w:hAnsi="Helvetica" w:cs="Helvetica"/>
          <w:sz w:val="20"/>
          <w:lang w:val="lt-LT"/>
        </w:rPr>
        <w:t>Ib</w:t>
      </w:r>
      <w:proofErr w:type="spellEnd"/>
      <w:r w:rsidR="00277E83" w:rsidRPr="009A5DA8">
        <w:rPr>
          <w:rFonts w:ascii="Helvetica" w:hAnsi="Helvetica" w:cs="Helvetica"/>
          <w:sz w:val="20"/>
          <w:lang w:val="lt-LT"/>
        </w:rPr>
        <w:t>:</w:t>
      </w:r>
    </w:p>
    <w:p w14:paraId="477CB8DD" w14:textId="78446294" w:rsidR="00434733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lastRenderedPageBreak/>
        <w:pict w14:anchorId="4BC12200">
          <v:shape id="_x0000_i1027" type="#_x0000_t75" style="width:159.55pt;height:127.45pt">
            <v:imagedata r:id="rId8" o:title=""/>
          </v:shape>
        </w:pict>
      </w:r>
    </w:p>
    <w:p w14:paraId="4AC0A8A4" w14:textId="77777777" w:rsidR="00434733" w:rsidRPr="009A5DA8" w:rsidRDefault="0043473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89E7E74" w14:textId="1D34F86E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. </w:t>
      </w:r>
      <w:r w:rsidR="00FD60E6" w:rsidRPr="009A5DA8">
        <w:rPr>
          <w:rFonts w:ascii="Helvetica" w:hAnsi="Helvetica" w:cs="Helvetica"/>
          <w:sz w:val="20"/>
          <w:lang w:val="lt-LT"/>
        </w:rPr>
        <w:t>Junginys pagal 1 arba 2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Ar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nuo šešių iki dešimties 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kurio sudėtyje yra vienas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atom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pasirinktas iš</w:t>
      </w:r>
      <w:r w:rsidRPr="009A5DA8">
        <w:rPr>
          <w:rFonts w:ascii="Helvetica" w:hAnsi="Helvetica" w:cs="Helvetica"/>
          <w:sz w:val="20"/>
          <w:lang w:val="lt-LT"/>
        </w:rPr>
        <w:t xml:space="preserve"> N, 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 xml:space="preserve">S;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nuo šešių iki dešimties 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FD60E6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pasirinktinai pakeistas</w:t>
      </w:r>
    </w:p>
    <w:p w14:paraId="33318A65" w14:textId="49C440F3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(a) 1-4 </w:t>
      </w:r>
      <w:r w:rsidR="00FD60E6" w:rsidRPr="009A5DA8">
        <w:rPr>
          <w:rFonts w:ascii="Helvetica" w:hAnsi="Helvetica" w:cs="Helvetica"/>
          <w:sz w:val="20"/>
          <w:lang w:val="lt-LT"/>
        </w:rPr>
        <w:t>pakaitais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pasirinktais iš</w:t>
      </w:r>
      <w:r w:rsidRPr="009A5DA8">
        <w:rPr>
          <w:rFonts w:ascii="Helvetica" w:hAnsi="Helvetica" w:cs="Helvetica"/>
          <w:sz w:val="20"/>
          <w:lang w:val="lt-LT"/>
        </w:rPr>
        <w:t xml:space="preserve"> grup</w:t>
      </w:r>
      <w:r w:rsidR="00FD60E6" w:rsidRPr="009A5DA8">
        <w:rPr>
          <w:rFonts w:ascii="Helvetica" w:hAnsi="Helvetica" w:cs="Helvetica"/>
          <w:sz w:val="20"/>
          <w:lang w:val="lt-LT"/>
        </w:rPr>
        <w:t>ės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susidedančios iš</w:t>
      </w:r>
      <w:r w:rsidRPr="009A5DA8">
        <w:rPr>
          <w:rFonts w:ascii="Helvetica" w:hAnsi="Helvetica" w:cs="Helvetica"/>
          <w:sz w:val="20"/>
          <w:lang w:val="lt-LT"/>
        </w:rPr>
        <w:t xml:space="preserve"> halogen</w:t>
      </w:r>
      <w:r w:rsidR="00FD60E6" w:rsidRPr="009A5DA8">
        <w:rPr>
          <w:rFonts w:ascii="Helvetica" w:hAnsi="Helvetica" w:cs="Helvetica"/>
          <w:sz w:val="20"/>
          <w:lang w:val="lt-LT"/>
        </w:rPr>
        <w:t>o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FD60E6" w:rsidRPr="009A5DA8">
        <w:rPr>
          <w:rFonts w:ascii="Helvetica" w:hAnsi="Helvetica" w:cs="Helvetica"/>
          <w:sz w:val="20"/>
          <w:lang w:val="lt-LT"/>
        </w:rPr>
        <w:t>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 xml:space="preserve">; </w:t>
      </w:r>
      <w:r w:rsidR="00FD60E6" w:rsidRPr="009A5DA8">
        <w:rPr>
          <w:rFonts w:ascii="Helvetica" w:hAnsi="Helvetica" w:cs="Helvetica"/>
          <w:sz w:val="20"/>
          <w:lang w:val="lt-LT"/>
        </w:rPr>
        <w:t>arba</w:t>
      </w:r>
    </w:p>
    <w:p w14:paraId="0E970BE0" w14:textId="7CAABE90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b) 1-4 halogen</w:t>
      </w:r>
      <w:r w:rsidR="00FD60E6" w:rsidRPr="009A5DA8">
        <w:rPr>
          <w:rFonts w:ascii="Helvetica" w:hAnsi="Helvetica" w:cs="Helvetica"/>
          <w:sz w:val="20"/>
          <w:lang w:val="lt-LT"/>
        </w:rPr>
        <w:t>ai</w:t>
      </w:r>
      <w:r w:rsidRPr="009A5DA8">
        <w:rPr>
          <w:rFonts w:ascii="Helvetica" w:hAnsi="Helvetica" w:cs="Helvetica"/>
          <w:sz w:val="20"/>
          <w:lang w:val="lt-LT"/>
        </w:rPr>
        <w:t>s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53AF5948" w14:textId="10BD6DC1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(c) 1-3 </w:t>
      </w:r>
      <w:r w:rsidR="00FD60E6" w:rsidRPr="009A5DA8">
        <w:rPr>
          <w:rFonts w:ascii="Helvetica" w:hAnsi="Helvetica" w:cs="Helvetica"/>
          <w:sz w:val="20"/>
          <w:lang w:val="lt-LT"/>
        </w:rPr>
        <w:t>pakaitais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pasirinktais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43A40" w:rsidRPr="009A5DA8">
        <w:rPr>
          <w:rFonts w:ascii="Helvetica" w:hAnsi="Helvetica" w:cs="Helvetica"/>
          <w:sz w:val="20"/>
          <w:lang w:val="lt-LT"/>
        </w:rPr>
        <w:t xml:space="preserve">iš </w:t>
      </w:r>
      <w:r w:rsidRPr="009A5DA8">
        <w:rPr>
          <w:rFonts w:ascii="Helvetica" w:hAnsi="Helvetica" w:cs="Helvetica"/>
          <w:sz w:val="20"/>
          <w:lang w:val="lt-LT"/>
        </w:rPr>
        <w:t>Cl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F.</w:t>
      </w:r>
    </w:p>
    <w:p w14:paraId="77BE5CE0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E19386" w14:textId="686EC675" w:rsidR="00434733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4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3</w:t>
      </w:r>
      <w:r w:rsidR="00FD60E6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Ar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grup</w:t>
      </w:r>
      <w:r w:rsidR="00FD60E6" w:rsidRPr="009A5DA8">
        <w:rPr>
          <w:rFonts w:ascii="Helvetica" w:hAnsi="Helvetica" w:cs="Helvetica"/>
          <w:sz w:val="20"/>
          <w:lang w:val="lt-LT"/>
        </w:rPr>
        <w:t>ė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FD60E6" w:rsidRPr="009A5DA8">
        <w:rPr>
          <w:rFonts w:ascii="Helvetica" w:hAnsi="Helvetica" w:cs="Helvetica"/>
          <w:sz w:val="20"/>
          <w:lang w:val="lt-LT"/>
        </w:rPr>
        <w:t>kurios formulė</w:t>
      </w:r>
      <w:r w:rsidRPr="009A5DA8">
        <w:rPr>
          <w:rFonts w:ascii="Helvetica" w:hAnsi="Helvetica" w:cs="Helvetica"/>
          <w:sz w:val="20"/>
          <w:lang w:val="lt-LT"/>
        </w:rPr>
        <w:t>:</w:t>
      </w:r>
    </w:p>
    <w:p w14:paraId="6F417CE3" w14:textId="3A47AF6E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0113FF27">
          <v:shape id="_x0000_i1028" type="#_x0000_t75" style="width:107.85pt;height:47.3pt">
            <v:imagedata r:id="rId9" o:title=""/>
          </v:shape>
        </w:pict>
      </w:r>
    </w:p>
    <w:p w14:paraId="7B753542" w14:textId="2B42C273" w:rsidR="00465EEC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Z</w:t>
      </w:r>
      <w:r w:rsidRPr="009A5DA8">
        <w:rPr>
          <w:rFonts w:ascii="Helvetica" w:hAnsi="Helvetica" w:cs="Helvetica"/>
          <w:sz w:val="20"/>
          <w:lang w:val="lt-LT"/>
        </w:rPr>
        <w:t xml:space="preserve"> yra </w:t>
      </w:r>
      <w:r w:rsidR="00465EEC" w:rsidRPr="009A5DA8">
        <w:rPr>
          <w:rFonts w:ascii="Helvetica" w:hAnsi="Helvetica" w:cs="Helvetica"/>
          <w:sz w:val="20"/>
          <w:lang w:val="lt-LT"/>
        </w:rPr>
        <w:t>N</w:t>
      </w:r>
      <w:r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465EEC" w:rsidRPr="009A5DA8">
        <w:rPr>
          <w:rFonts w:ascii="Helvetica" w:hAnsi="Helvetica" w:cs="Helvetica"/>
          <w:sz w:val="20"/>
          <w:lang w:val="lt-LT"/>
        </w:rPr>
        <w:t>CR</w:t>
      </w:r>
      <w:r w:rsidR="00465EEC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465EEC" w:rsidRPr="009A5DA8">
        <w:rPr>
          <w:rFonts w:ascii="Helvetica" w:hAnsi="Helvetica" w:cs="Helvetica"/>
          <w:sz w:val="20"/>
          <w:lang w:val="lt-LT"/>
        </w:rPr>
        <w:t>; n</w:t>
      </w:r>
      <w:r w:rsidRPr="009A5DA8">
        <w:rPr>
          <w:rFonts w:ascii="Helvetica" w:hAnsi="Helvetica" w:cs="Helvetica"/>
          <w:sz w:val="20"/>
          <w:lang w:val="lt-LT"/>
        </w:rPr>
        <w:t xml:space="preserve"> yra </w:t>
      </w:r>
      <w:r w:rsidR="00465EEC" w:rsidRPr="009A5DA8">
        <w:rPr>
          <w:rFonts w:ascii="Helvetica" w:hAnsi="Helvetica" w:cs="Helvetica"/>
          <w:sz w:val="20"/>
          <w:lang w:val="lt-LT"/>
        </w:rPr>
        <w:t>0, 1, 2, 3</w:t>
      </w:r>
      <w:r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465EEC" w:rsidRPr="009A5DA8">
        <w:rPr>
          <w:rFonts w:ascii="Helvetica" w:hAnsi="Helvetica" w:cs="Helvetica"/>
          <w:sz w:val="20"/>
          <w:lang w:val="lt-LT"/>
        </w:rPr>
        <w:t>4;</w:t>
      </w:r>
      <w:r w:rsidRPr="009A5DA8">
        <w:rPr>
          <w:rFonts w:ascii="Helvetica" w:hAnsi="Helvetica" w:cs="Helvetica"/>
          <w:sz w:val="20"/>
          <w:lang w:val="lt-LT"/>
        </w:rPr>
        <w:t xml:space="preserve"> ir </w:t>
      </w:r>
      <w:r w:rsidR="00657668" w:rsidRPr="009A5DA8">
        <w:rPr>
          <w:rFonts w:ascii="Helvetica" w:hAnsi="Helvetica" w:cs="Helvetica"/>
          <w:sz w:val="20"/>
          <w:lang w:val="lt-LT"/>
        </w:rPr>
        <w:t>kiekvienas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R</w:t>
      </w:r>
      <w:r w:rsidR="00465EEC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="00465EEC" w:rsidRPr="009A5DA8">
        <w:rPr>
          <w:rFonts w:ascii="Helvetica" w:hAnsi="Helvetica" w:cs="Helvetica"/>
          <w:sz w:val="20"/>
          <w:lang w:val="lt-LT"/>
        </w:rPr>
        <w:t>, 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 xml:space="preserve"> ir </w:t>
      </w:r>
      <w:r w:rsidR="00465EEC" w:rsidRPr="009A5DA8">
        <w:rPr>
          <w:rFonts w:ascii="Helvetica" w:hAnsi="Helvetica" w:cs="Helvetica"/>
          <w:sz w:val="20"/>
          <w:lang w:val="lt-LT"/>
        </w:rPr>
        <w:t>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465EEC" w:rsidRPr="009A5DA8">
        <w:rPr>
          <w:rFonts w:ascii="Helvetica" w:hAnsi="Helvetica" w:cs="Helvetica"/>
          <w:sz w:val="20"/>
          <w:lang w:val="lt-LT"/>
        </w:rPr>
        <w:t xml:space="preserve">, </w:t>
      </w:r>
      <w:r w:rsidR="00657668" w:rsidRPr="009A5DA8">
        <w:rPr>
          <w:rFonts w:ascii="Helvetica" w:hAnsi="Helvetica" w:cs="Helvetica"/>
          <w:sz w:val="20"/>
          <w:lang w:val="lt-LT"/>
        </w:rPr>
        <w:t>pasirinktinai,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r w:rsidRPr="009A5DA8">
        <w:rPr>
          <w:rFonts w:ascii="Helvetica" w:hAnsi="Helvetica" w:cs="Helvetica"/>
          <w:sz w:val="20"/>
          <w:lang w:val="lt-LT"/>
        </w:rPr>
        <w:t>kur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Z</w:t>
      </w:r>
      <w:r w:rsidRPr="009A5DA8">
        <w:rPr>
          <w:rFonts w:ascii="Helvetica" w:hAnsi="Helvetica" w:cs="Helvetica"/>
          <w:sz w:val="20"/>
          <w:lang w:val="lt-LT"/>
        </w:rPr>
        <w:t xml:space="preserve"> yra </w:t>
      </w:r>
      <w:r w:rsidR="00465EEC" w:rsidRPr="009A5DA8">
        <w:rPr>
          <w:rFonts w:ascii="Helvetica" w:hAnsi="Helvetica" w:cs="Helvetica"/>
          <w:sz w:val="20"/>
          <w:lang w:val="lt-LT"/>
        </w:rPr>
        <w:t>CH</w:t>
      </w:r>
      <w:r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465EEC" w:rsidRPr="009A5DA8">
        <w:rPr>
          <w:rFonts w:ascii="Helvetica" w:hAnsi="Helvetica" w:cs="Helvetica"/>
          <w:sz w:val="20"/>
          <w:lang w:val="lt-LT"/>
        </w:rPr>
        <w:t>N.</w:t>
      </w:r>
    </w:p>
    <w:p w14:paraId="1E864A48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3FC1C60" w14:textId="0D96F5F3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5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4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Ar </w:t>
      </w:r>
      <w:r w:rsidR="00657668" w:rsidRPr="009A5DA8">
        <w:rPr>
          <w:rFonts w:ascii="Helvetica" w:hAnsi="Helvetica" w:cs="Helvetica"/>
          <w:sz w:val="20"/>
          <w:lang w:val="lt-LT"/>
        </w:rPr>
        <w:t>yra</w:t>
      </w:r>
    </w:p>
    <w:p w14:paraId="3B85D382" w14:textId="091C80DF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0F613871">
          <v:shape id="_x0000_i1029" type="#_x0000_t75" style="width:107.15pt;height:45.95pt">
            <v:imagedata r:id="rId10" o:title=""/>
          </v:shape>
        </w:pict>
      </w:r>
    </w:p>
    <w:p w14:paraId="55C8580F" w14:textId="13FF44F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1, 2, 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4;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="00657668" w:rsidRPr="009A5DA8">
        <w:rPr>
          <w:rFonts w:ascii="Helvetica" w:hAnsi="Helvetica" w:cs="Helvetica"/>
          <w:sz w:val="20"/>
          <w:lang w:val="lt-LT"/>
        </w:rPr>
        <w:t>kiekvienas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yra</w:t>
      </w:r>
    </w:p>
    <w:p w14:paraId="01E72838" w14:textId="2FB9F03A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(a)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pasirinktas iš</w:t>
      </w:r>
      <w:r w:rsidRPr="009A5DA8">
        <w:rPr>
          <w:rFonts w:ascii="Helvetica" w:hAnsi="Helvetica" w:cs="Helvetica"/>
          <w:sz w:val="20"/>
          <w:lang w:val="lt-LT"/>
        </w:rPr>
        <w:t xml:space="preserve"> halogen</w:t>
      </w:r>
      <w:r w:rsidR="00657668" w:rsidRPr="009A5DA8">
        <w:rPr>
          <w:rFonts w:ascii="Helvetica" w:hAnsi="Helvetica" w:cs="Helvetica"/>
          <w:sz w:val="20"/>
          <w:lang w:val="lt-LT"/>
        </w:rPr>
        <w:t>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1BFEADFC" w14:textId="5051F28B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(b)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alo</w:t>
      </w:r>
      <w:r w:rsidR="00657668" w:rsidRPr="009A5DA8">
        <w:rPr>
          <w:rFonts w:ascii="Helvetica" w:hAnsi="Helvetica" w:cs="Helvetica"/>
          <w:sz w:val="20"/>
          <w:lang w:val="lt-LT"/>
        </w:rPr>
        <w:t>gen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-O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4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.</w:t>
      </w:r>
    </w:p>
    <w:p w14:paraId="53E21952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38E081" w14:textId="6DFA6C32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6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5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Ar </w:t>
      </w:r>
      <w:r w:rsidR="00657668" w:rsidRPr="009A5DA8">
        <w:rPr>
          <w:rFonts w:ascii="Helvetica" w:hAnsi="Helvetica" w:cs="Helvetica"/>
          <w:sz w:val="20"/>
          <w:lang w:val="lt-LT"/>
        </w:rPr>
        <w:t>yra</w:t>
      </w:r>
    </w:p>
    <w:p w14:paraId="110B66B9" w14:textId="783248F9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2725E0F5">
          <v:shape id="_x0000_i1030" type="#_x0000_t75" style="width:215.3pt;height:78.4pt">
            <v:imagedata r:id="rId11" o:title=""/>
          </v:shape>
        </w:pict>
      </w:r>
    </w:p>
    <w:p w14:paraId="5FFF9328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B5C8D5" w14:textId="330858FC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7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4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Ar </w:t>
      </w:r>
      <w:r w:rsidR="00657668" w:rsidRPr="009A5DA8">
        <w:rPr>
          <w:rFonts w:ascii="Helvetica" w:hAnsi="Helvetica" w:cs="Helvetica"/>
          <w:sz w:val="20"/>
          <w:lang w:val="lt-LT"/>
        </w:rPr>
        <w:t>yra</w:t>
      </w:r>
    </w:p>
    <w:p w14:paraId="059358A8" w14:textId="2AAAD97C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7B3A6757">
          <v:shape id="_x0000_i1031" type="#_x0000_t75" style="width:119.3pt;height:48.35pt">
            <v:imagedata r:id="rId12" o:title=""/>
          </v:shape>
        </w:pict>
      </w:r>
    </w:p>
    <w:p w14:paraId="454D8313" w14:textId="2925FDA6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lastRenderedPageBreak/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1, 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3 ,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="00657668" w:rsidRPr="009A5DA8">
        <w:rPr>
          <w:rFonts w:ascii="Helvetica" w:hAnsi="Helvetica" w:cs="Helvetica"/>
          <w:sz w:val="20"/>
          <w:lang w:val="lt-LT"/>
        </w:rPr>
        <w:t>kiekvienas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fluor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hlor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.</w:t>
      </w:r>
    </w:p>
    <w:p w14:paraId="73C64B50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8C5C59C" w14:textId="470CAF70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8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4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junginio formulė yra</w:t>
      </w:r>
      <w:r w:rsidRPr="009A5DA8">
        <w:rPr>
          <w:rFonts w:ascii="Helvetica" w:hAnsi="Helvetica" w:cs="Helvetica"/>
          <w:sz w:val="20"/>
          <w:lang w:val="lt-LT"/>
        </w:rPr>
        <w:t xml:space="preserve"> II:</w:t>
      </w:r>
    </w:p>
    <w:p w14:paraId="4571ACD9" w14:textId="2935110F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78065280">
          <v:shape id="_x0000_i1032" type="#_x0000_t75" style="width:238.65pt;height:138.95pt">
            <v:imagedata r:id="rId13" o:title=""/>
          </v:shape>
        </w:pict>
      </w:r>
    </w:p>
    <w:p w14:paraId="0929AE97" w14:textId="54A90AD3" w:rsidR="00465EEC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</w:p>
    <w:p w14:paraId="1F1B9F63" w14:textId="02114AFF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0, 1, 2, 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 xml:space="preserve">4; </w:t>
      </w:r>
      <w:r w:rsidR="00657668" w:rsidRPr="009A5DA8">
        <w:rPr>
          <w:rFonts w:ascii="Helvetica" w:hAnsi="Helvetica" w:cs="Helvetica"/>
          <w:sz w:val="20"/>
          <w:lang w:val="lt-LT"/>
        </w:rPr>
        <w:t>ir</w:t>
      </w:r>
    </w:p>
    <w:p w14:paraId="01BE6C37" w14:textId="7F80CA6A" w:rsidR="00465EEC" w:rsidRPr="009A5DA8" w:rsidRDefault="00657668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iekvienas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R</w:t>
      </w:r>
      <w:r w:rsidR="00465EEC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halogen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465EEC" w:rsidRPr="009A5DA8">
        <w:rPr>
          <w:rFonts w:ascii="Helvetica" w:hAnsi="Helvetica" w:cs="Helvetica"/>
          <w:sz w:val="20"/>
          <w:lang w:val="lt-LT"/>
        </w:rPr>
        <w:t>, 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="00465EEC" w:rsidRPr="009A5DA8">
        <w:rPr>
          <w:rFonts w:ascii="Helvetica" w:hAnsi="Helvetica" w:cs="Helvetica"/>
          <w:sz w:val="20"/>
          <w:lang w:val="lt-LT"/>
        </w:rPr>
        <w:t>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465EEC" w:rsidRPr="009A5DA8">
        <w:rPr>
          <w:rFonts w:ascii="Helvetica" w:hAnsi="Helvetica" w:cs="Helvetica"/>
          <w:sz w:val="20"/>
          <w:lang w:val="lt-LT"/>
        </w:rPr>
        <w:t>.</w:t>
      </w:r>
    </w:p>
    <w:p w14:paraId="79E92136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3A3628" w14:textId="7F7082CC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9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8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junginio formulė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IIa</w:t>
      </w:r>
      <w:proofErr w:type="spellEnd"/>
      <w:r w:rsidRPr="009A5DA8">
        <w:rPr>
          <w:rFonts w:ascii="Helvetica" w:hAnsi="Helvetica" w:cs="Helvetica"/>
          <w:sz w:val="20"/>
          <w:lang w:val="lt-LT"/>
        </w:rPr>
        <w:t>:</w:t>
      </w:r>
    </w:p>
    <w:p w14:paraId="6771382C" w14:textId="62DAC990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128D73AC">
          <v:shape id="_x0000_i1033" type="#_x0000_t75" style="width:238.3pt;height:136.55pt">
            <v:imagedata r:id="rId14" o:title=""/>
          </v:shape>
        </w:pict>
      </w:r>
    </w:p>
    <w:p w14:paraId="0EECDA82" w14:textId="514BAD43" w:rsidR="00465EEC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</w:p>
    <w:p w14:paraId="2F8764AD" w14:textId="651CACD2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0, 1, 2, 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 xml:space="preserve">4; </w:t>
      </w:r>
      <w:r w:rsidR="00657668" w:rsidRPr="009A5DA8">
        <w:rPr>
          <w:rFonts w:ascii="Helvetica" w:hAnsi="Helvetica" w:cs="Helvetica"/>
          <w:sz w:val="20"/>
          <w:lang w:val="lt-LT"/>
        </w:rPr>
        <w:t>ir</w:t>
      </w:r>
    </w:p>
    <w:p w14:paraId="782E0435" w14:textId="58A55A16" w:rsidR="00465EEC" w:rsidRPr="009A5DA8" w:rsidRDefault="00657668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iekvienas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R</w:t>
      </w:r>
      <w:r w:rsidR="00465EEC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halogen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465EEC" w:rsidRPr="009A5DA8">
        <w:rPr>
          <w:rFonts w:ascii="Helvetica" w:hAnsi="Helvetica" w:cs="Helvetica"/>
          <w:sz w:val="20"/>
          <w:lang w:val="lt-LT"/>
        </w:rPr>
        <w:t>, 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="00465EEC" w:rsidRPr="009A5DA8">
        <w:rPr>
          <w:rFonts w:ascii="Helvetica" w:hAnsi="Helvetica" w:cs="Helvetica"/>
          <w:sz w:val="20"/>
          <w:lang w:val="lt-LT"/>
        </w:rPr>
        <w:t>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112317D3" w14:textId="1F70861C" w:rsidR="00465EEC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junginio formulė yra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45A8E" w:rsidRPr="009A5DA8">
        <w:rPr>
          <w:rFonts w:ascii="Helvetica" w:hAnsi="Helvetica" w:cs="Helvetica"/>
          <w:sz w:val="20"/>
          <w:lang w:val="lt-LT"/>
        </w:rPr>
        <w:t>II</w:t>
      </w:r>
      <w:r w:rsidR="00465EEC" w:rsidRPr="009A5DA8">
        <w:rPr>
          <w:rFonts w:ascii="Helvetica" w:hAnsi="Helvetica" w:cs="Helvetica"/>
          <w:sz w:val="20"/>
          <w:lang w:val="lt-LT"/>
        </w:rPr>
        <w:t>b</w:t>
      </w:r>
      <w:proofErr w:type="spellEnd"/>
      <w:r w:rsidR="00465EEC" w:rsidRPr="009A5DA8">
        <w:rPr>
          <w:rFonts w:ascii="Helvetica" w:hAnsi="Helvetica" w:cs="Helvetica"/>
          <w:sz w:val="20"/>
          <w:lang w:val="lt-LT"/>
        </w:rPr>
        <w:t>:</w:t>
      </w:r>
    </w:p>
    <w:p w14:paraId="04954264" w14:textId="32933D1C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6190D005">
          <v:shape id="_x0000_i1034" type="#_x0000_t75" style="width:238.3pt;height:137.6pt">
            <v:imagedata r:id="rId15" o:title=""/>
          </v:shape>
        </w:pict>
      </w:r>
    </w:p>
    <w:p w14:paraId="2FC83D1E" w14:textId="1DD0A5DA" w:rsidR="00465EEC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</w:p>
    <w:p w14:paraId="2FDD7227" w14:textId="559C35E9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0, 1, 2, 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 xml:space="preserve">4; </w:t>
      </w:r>
      <w:r w:rsidR="00657668" w:rsidRPr="009A5DA8">
        <w:rPr>
          <w:rFonts w:ascii="Helvetica" w:hAnsi="Helvetica" w:cs="Helvetica"/>
          <w:sz w:val="20"/>
          <w:lang w:val="lt-LT"/>
        </w:rPr>
        <w:t>ir</w:t>
      </w:r>
    </w:p>
    <w:p w14:paraId="5D711C3B" w14:textId="319743BE" w:rsidR="00465EEC" w:rsidRPr="009A5DA8" w:rsidRDefault="00657668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iekvienas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R</w:t>
      </w:r>
      <w:r w:rsidR="00465EEC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halogen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465EEC" w:rsidRPr="009A5DA8">
        <w:rPr>
          <w:rFonts w:ascii="Helvetica" w:hAnsi="Helvetica" w:cs="Helvetica"/>
          <w:sz w:val="20"/>
          <w:lang w:val="lt-LT"/>
        </w:rPr>
        <w:t>, 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="00465EEC" w:rsidRPr="009A5DA8">
        <w:rPr>
          <w:rFonts w:ascii="Helvetica" w:hAnsi="Helvetica" w:cs="Helvetica"/>
          <w:sz w:val="20"/>
          <w:lang w:val="lt-LT"/>
        </w:rPr>
        <w:t>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="00465EEC" w:rsidRPr="009A5DA8">
        <w:rPr>
          <w:rFonts w:ascii="Helvetica" w:hAnsi="Helvetica" w:cs="Helvetica"/>
          <w:sz w:val="20"/>
          <w:lang w:val="lt-LT"/>
        </w:rPr>
        <w:t>-C</w:t>
      </w:r>
      <w:r w:rsidR="00465EEC"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="00465EEC"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465EEC" w:rsidRPr="009A5DA8">
        <w:rPr>
          <w:rFonts w:ascii="Helvetica" w:hAnsi="Helvetica" w:cs="Helvetica"/>
          <w:sz w:val="20"/>
          <w:lang w:val="lt-LT"/>
        </w:rPr>
        <w:t>.</w:t>
      </w:r>
    </w:p>
    <w:p w14:paraId="0D7C78FC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54EA02" w14:textId="1AE97E49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0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9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</w:p>
    <w:p w14:paraId="6FA2421D" w14:textId="596BFAD6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lastRenderedPageBreak/>
        <w:t>(a) -X-Y-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-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A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B</w:t>
      </w:r>
      <w:r w:rsidRPr="009A5DA8">
        <w:rPr>
          <w:rFonts w:ascii="Helvetica" w:hAnsi="Helvetica" w:cs="Helvetica"/>
          <w:sz w:val="20"/>
          <w:lang w:val="lt-LT"/>
        </w:rPr>
        <w:t>-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9A5DA8">
        <w:rPr>
          <w:rFonts w:ascii="Helvetica" w:hAnsi="Helvetica" w:cs="Helvetica"/>
          <w:sz w:val="20"/>
          <w:lang w:val="lt-LT"/>
        </w:rPr>
        <w:t>=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>-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3ECF483F" w14:textId="18201545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b) -X-Y-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-CH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A5DA8">
        <w:rPr>
          <w:rFonts w:ascii="Helvetica" w:hAnsi="Helvetica" w:cs="Helvetica"/>
          <w:sz w:val="20"/>
          <w:lang w:val="lt-LT"/>
        </w:rPr>
        <w:t>-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9A5DA8">
        <w:rPr>
          <w:rFonts w:ascii="Helvetica" w:hAnsi="Helvetica" w:cs="Helvetica"/>
          <w:sz w:val="20"/>
          <w:lang w:val="lt-LT"/>
        </w:rPr>
        <w:t>=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>-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31138084" w14:textId="302F704D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c) -X-Y-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-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Pr="009A5DA8">
        <w:rPr>
          <w:rFonts w:ascii="Helvetica" w:hAnsi="Helvetica" w:cs="Helvetica"/>
          <w:sz w:val="20"/>
          <w:lang w:val="lt-LT"/>
        </w:rPr>
        <w:t>=C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>-.</w:t>
      </w:r>
    </w:p>
    <w:p w14:paraId="7B3E5D9F" w14:textId="77777777" w:rsidR="00C26AD7" w:rsidRPr="009A5DA8" w:rsidRDefault="00C26AD7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2F0ECC" w14:textId="13533C56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1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0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.</w:t>
      </w:r>
    </w:p>
    <w:p w14:paraId="42206EF0" w14:textId="77777777" w:rsidR="00465EEC" w:rsidRPr="009A5DA8" w:rsidRDefault="00465EE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84CE35" w14:textId="70806270" w:rsidR="00465EEC" w:rsidRPr="009A5DA8" w:rsidRDefault="00465EEC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2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1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junginio formulė yra</w:t>
      </w:r>
      <w:r w:rsidRPr="009A5DA8">
        <w:rPr>
          <w:rFonts w:ascii="Helvetica" w:hAnsi="Helvetica" w:cs="Helvetica"/>
          <w:sz w:val="20"/>
          <w:lang w:val="lt-LT"/>
        </w:rPr>
        <w:t xml:space="preserve"> IV:</w:t>
      </w:r>
    </w:p>
    <w:p w14:paraId="2534A45B" w14:textId="1D45C6EE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1F0E4366">
          <v:shape id="_x0000_i1035" type="#_x0000_t75" style="width:252.5pt;height:132.5pt">
            <v:imagedata r:id="rId16" o:title=""/>
          </v:shape>
        </w:pict>
      </w:r>
    </w:p>
    <w:p w14:paraId="1B2302B9" w14:textId="2719785B" w:rsidR="00DC2E42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z</w:t>
      </w:r>
      <w:r w:rsidRPr="009A5DA8">
        <w:rPr>
          <w:rFonts w:ascii="Helvetica" w:hAnsi="Helvetica" w:cs="Helvetica"/>
          <w:sz w:val="20"/>
          <w:lang w:val="lt-LT"/>
        </w:rPr>
        <w:t xml:space="preserve"> yra </w:t>
      </w:r>
      <w:r w:rsidR="00DC2E42" w:rsidRPr="009A5DA8">
        <w:rPr>
          <w:rFonts w:ascii="Helvetica" w:hAnsi="Helvetica" w:cs="Helvetica"/>
          <w:sz w:val="20"/>
          <w:lang w:val="lt-LT"/>
        </w:rPr>
        <w:t>0</w:t>
      </w:r>
      <w:r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DC2E42" w:rsidRPr="009A5DA8">
        <w:rPr>
          <w:rFonts w:ascii="Helvetica" w:hAnsi="Helvetica" w:cs="Helvetica"/>
          <w:sz w:val="20"/>
          <w:lang w:val="lt-LT"/>
        </w:rPr>
        <w:t>1.</w:t>
      </w:r>
    </w:p>
    <w:p w14:paraId="6BD90FC8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D5631D" w14:textId="682D9C06" w:rsidR="00465EEC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3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2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junginio formulė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IVa</w:t>
      </w:r>
      <w:proofErr w:type="spellEnd"/>
      <w:r w:rsidRPr="009A5DA8">
        <w:rPr>
          <w:rFonts w:ascii="Helvetica" w:hAnsi="Helvetica" w:cs="Helvetica"/>
          <w:sz w:val="20"/>
          <w:lang w:val="lt-LT"/>
        </w:rPr>
        <w:t>:</w:t>
      </w:r>
    </w:p>
    <w:p w14:paraId="739A3536" w14:textId="64CE8D9B" w:rsidR="00465EEC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6E7FD633">
          <v:shape id="_x0000_i1036" type="#_x0000_t75" style="width:252.5pt;height:135.9pt">
            <v:imagedata r:id="rId17" o:title=""/>
          </v:shape>
        </w:pict>
      </w:r>
    </w:p>
    <w:p w14:paraId="51C3CEB1" w14:textId="2BBEAD60" w:rsidR="00DC2E42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z</w:t>
      </w:r>
      <w:r w:rsidRPr="009A5DA8">
        <w:rPr>
          <w:rFonts w:ascii="Helvetica" w:hAnsi="Helvetica" w:cs="Helvetica"/>
          <w:sz w:val="20"/>
          <w:lang w:val="lt-LT"/>
        </w:rPr>
        <w:t xml:space="preserve"> yra </w:t>
      </w:r>
      <w:r w:rsidR="00DC2E42" w:rsidRPr="009A5DA8">
        <w:rPr>
          <w:rFonts w:ascii="Helvetica" w:hAnsi="Helvetica" w:cs="Helvetica"/>
          <w:sz w:val="20"/>
          <w:lang w:val="lt-LT"/>
        </w:rPr>
        <w:t>0</w:t>
      </w:r>
      <w:r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DC2E42" w:rsidRPr="009A5DA8">
        <w:rPr>
          <w:rFonts w:ascii="Helvetica" w:hAnsi="Helvetica" w:cs="Helvetica"/>
          <w:sz w:val="20"/>
          <w:lang w:val="lt-LT"/>
        </w:rPr>
        <w:t>1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393013A1" w14:textId="222AF782" w:rsidR="00465EEC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junginio formulė yra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DC2E42" w:rsidRPr="009A5DA8">
        <w:rPr>
          <w:rFonts w:ascii="Helvetica" w:hAnsi="Helvetica" w:cs="Helvetica"/>
          <w:sz w:val="20"/>
          <w:lang w:val="lt-LT"/>
        </w:rPr>
        <w:t>IVb</w:t>
      </w:r>
      <w:proofErr w:type="spellEnd"/>
      <w:r w:rsidR="00DC2E42" w:rsidRPr="009A5DA8">
        <w:rPr>
          <w:rFonts w:ascii="Helvetica" w:hAnsi="Helvetica" w:cs="Helvetica"/>
          <w:sz w:val="20"/>
          <w:lang w:val="lt-LT"/>
        </w:rPr>
        <w:t>.</w:t>
      </w:r>
    </w:p>
    <w:p w14:paraId="3CD6B92B" w14:textId="2B069034" w:rsidR="00DC2E42" w:rsidRPr="009A5DA8" w:rsidRDefault="00264CDC" w:rsidP="009A5DA8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pict w14:anchorId="7EBC0DA4">
          <v:shape id="_x0000_i1037" type="#_x0000_t75" style="width:243.4pt;height:129.8pt">
            <v:imagedata r:id="rId18" o:title=""/>
          </v:shape>
        </w:pict>
      </w:r>
    </w:p>
    <w:p w14:paraId="05B69A09" w14:textId="782D4D87" w:rsidR="00DC2E42" w:rsidRPr="009A5DA8" w:rsidRDefault="00173374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ur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z</w:t>
      </w:r>
      <w:r w:rsidRPr="009A5DA8">
        <w:rPr>
          <w:rFonts w:ascii="Helvetica" w:hAnsi="Helvetica" w:cs="Helvetica"/>
          <w:sz w:val="20"/>
          <w:lang w:val="lt-LT"/>
        </w:rPr>
        <w:t xml:space="preserve"> yra </w:t>
      </w:r>
      <w:r w:rsidR="00DC2E42" w:rsidRPr="009A5DA8">
        <w:rPr>
          <w:rFonts w:ascii="Helvetica" w:hAnsi="Helvetica" w:cs="Helvetica"/>
          <w:sz w:val="20"/>
          <w:lang w:val="lt-LT"/>
        </w:rPr>
        <w:t>0</w:t>
      </w:r>
      <w:r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DC2E42" w:rsidRPr="009A5DA8">
        <w:rPr>
          <w:rFonts w:ascii="Helvetica" w:hAnsi="Helvetica" w:cs="Helvetica"/>
          <w:sz w:val="20"/>
          <w:lang w:val="lt-LT"/>
        </w:rPr>
        <w:t>1.</w:t>
      </w:r>
    </w:p>
    <w:p w14:paraId="5E1AAFFA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A990B9" w14:textId="1030D879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4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3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kiekvienas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.</w:t>
      </w:r>
    </w:p>
    <w:p w14:paraId="3BE1DA06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21D87A" w14:textId="51622787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lastRenderedPageBreak/>
        <w:t xml:space="preserve">15. </w:t>
      </w:r>
      <w:r w:rsidR="00657668" w:rsidRPr="009A5DA8">
        <w:rPr>
          <w:rFonts w:ascii="Helvetica" w:hAnsi="Helvetica" w:cs="Helvetica"/>
          <w:sz w:val="20"/>
          <w:lang w:val="lt-LT"/>
        </w:rPr>
        <w:t>Junginys pagal</w:t>
      </w:r>
      <w:r w:rsidRPr="009A5DA8">
        <w:rPr>
          <w:rFonts w:ascii="Helvetica" w:hAnsi="Helvetica" w:cs="Helvetica"/>
          <w:sz w:val="20"/>
          <w:lang w:val="lt-LT"/>
        </w:rPr>
        <w:t xml:space="preserve"> 12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>:</w:t>
      </w:r>
    </w:p>
    <w:p w14:paraId="507AC744" w14:textId="056A6182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z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0;</w:t>
      </w:r>
    </w:p>
    <w:p w14:paraId="113B5ACA" w14:textId="3D9340C8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,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H;</w:t>
      </w:r>
    </w:p>
    <w:p w14:paraId="5C884A5B" w14:textId="23AF8484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AD3EE2" w:rsidRPr="009A5DA8">
        <w:rPr>
          <w:rFonts w:ascii="Helvetica" w:hAnsi="Helvetica" w:cs="Helvetica"/>
          <w:sz w:val="20"/>
          <w:lang w:val="lt-LT"/>
        </w:rPr>
        <w:t>ciano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grupė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nuo šešių iki dešimties 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173374" w:rsidRPr="009A5DA8">
        <w:rPr>
          <w:rFonts w:ascii="Helvetica" w:hAnsi="Helvetica" w:cs="Helvetica"/>
          <w:sz w:val="20"/>
          <w:lang w:val="lt-LT"/>
        </w:rPr>
        <w:t>ar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="00657668" w:rsidRPr="009A5DA8">
        <w:rPr>
          <w:rFonts w:ascii="Helvetica" w:hAnsi="Helvetica" w:cs="Helvetica"/>
          <w:sz w:val="20"/>
          <w:lang w:val="lt-LT"/>
        </w:rPr>
        <w:t>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 xml:space="preserve">kurio sudėtyje yra vienas, du arba trys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eteroatomai</w:t>
      </w:r>
      <w:proofErr w:type="spellEnd"/>
      <w:r w:rsidR="00AD3EE2" w:rsidRPr="009A5DA8">
        <w:rPr>
          <w:rFonts w:ascii="Helvetica" w:hAnsi="Helvetica" w:cs="Helvetica"/>
          <w:sz w:val="20"/>
          <w:lang w:val="lt-LT"/>
        </w:rPr>
        <w:t>, pasirinkti iš</w:t>
      </w:r>
      <w:r w:rsidRPr="009A5DA8">
        <w:rPr>
          <w:rFonts w:ascii="Helvetica" w:hAnsi="Helvetica" w:cs="Helvetica"/>
          <w:sz w:val="20"/>
          <w:lang w:val="lt-LT"/>
        </w:rPr>
        <w:t xml:space="preserve"> N, 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S;</w:t>
      </w:r>
    </w:p>
    <w:p w14:paraId="73996D81" w14:textId="78379C12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6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7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600AF602" w14:textId="36E11EA4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B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abu yra</w:t>
      </w:r>
      <w:r w:rsidRPr="009A5DA8">
        <w:rPr>
          <w:rFonts w:ascii="Helvetica" w:hAnsi="Helvetica" w:cs="Helvetica"/>
          <w:sz w:val="20"/>
          <w:lang w:val="lt-LT"/>
        </w:rPr>
        <w:t xml:space="preserve"> H;</w:t>
      </w:r>
    </w:p>
    <w:p w14:paraId="1F8C8637" w14:textId="2CDED1FF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6D05BD80" w14:textId="2D15ECD3" w:rsidR="00DC2E42" w:rsidRPr="009A5DA8" w:rsidRDefault="00657668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iekvienas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R</w:t>
      </w:r>
      <w:r w:rsidR="00DC2E42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fluor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DC2E42" w:rsidRPr="009A5DA8">
        <w:rPr>
          <w:rFonts w:ascii="Helvetica" w:hAnsi="Helvetica" w:cs="Helvetica"/>
          <w:sz w:val="20"/>
          <w:lang w:val="lt-LT"/>
        </w:rPr>
        <w:t>chlor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; </w:t>
      </w:r>
      <w:r w:rsidRPr="009A5DA8">
        <w:rPr>
          <w:rFonts w:ascii="Helvetica" w:hAnsi="Helvetica" w:cs="Helvetica"/>
          <w:sz w:val="20"/>
          <w:lang w:val="lt-LT"/>
        </w:rPr>
        <w:t>ir</w:t>
      </w:r>
    </w:p>
    <w:p w14:paraId="1043C952" w14:textId="35D6D20A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1, 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3.</w:t>
      </w:r>
    </w:p>
    <w:p w14:paraId="1F44BED8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8EFEF9" w14:textId="431F3870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6. </w:t>
      </w:r>
      <w:r w:rsidR="00657668" w:rsidRPr="009A5DA8">
        <w:rPr>
          <w:rFonts w:ascii="Helvetica" w:hAnsi="Helvetica" w:cs="Helvetica"/>
          <w:sz w:val="20"/>
          <w:lang w:val="lt-LT"/>
        </w:rPr>
        <w:t>Junginys pagal 12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>:</w:t>
      </w:r>
    </w:p>
    <w:p w14:paraId="6FD84210" w14:textId="351822EA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z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0;</w:t>
      </w:r>
    </w:p>
    <w:p w14:paraId="566B5513" w14:textId="1FC5029F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,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H;</w:t>
      </w:r>
    </w:p>
    <w:p w14:paraId="6EAB9E14" w14:textId="0F39EC35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AD3EE2" w:rsidRPr="009A5DA8">
        <w:rPr>
          <w:rFonts w:ascii="Helvetica" w:hAnsi="Helvetica" w:cs="Helvetica"/>
          <w:sz w:val="20"/>
          <w:lang w:val="lt-LT"/>
        </w:rPr>
        <w:t>ciano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grupė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48DC5FD9" w14:textId="7035DF22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6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7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4955E7F7" w14:textId="29C5E549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B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abu </w:t>
      </w:r>
      <w:r w:rsidR="00173374" w:rsidRPr="009A5DA8">
        <w:rPr>
          <w:rFonts w:ascii="Helvetica" w:hAnsi="Helvetica" w:cs="Helvetica"/>
          <w:sz w:val="20"/>
          <w:lang w:val="lt-LT"/>
        </w:rPr>
        <w:t>yra</w:t>
      </w:r>
      <w:r w:rsidRPr="009A5DA8">
        <w:rPr>
          <w:rFonts w:ascii="Helvetica" w:hAnsi="Helvetica" w:cs="Helvetica"/>
          <w:sz w:val="20"/>
          <w:lang w:val="lt-LT"/>
        </w:rPr>
        <w:t xml:space="preserve"> H;</w:t>
      </w:r>
    </w:p>
    <w:p w14:paraId="7FB0CA4A" w14:textId="333D3F3A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657668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3C4D77BD" w14:textId="0FEF0C29" w:rsidR="00DC2E42" w:rsidRPr="009A5DA8" w:rsidRDefault="00657668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iekvienas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R</w:t>
      </w:r>
      <w:r w:rsidR="00DC2E42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fluor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DC2E42" w:rsidRPr="009A5DA8">
        <w:rPr>
          <w:rFonts w:ascii="Helvetica" w:hAnsi="Helvetica" w:cs="Helvetica"/>
          <w:sz w:val="20"/>
          <w:lang w:val="lt-LT"/>
        </w:rPr>
        <w:t>chlor</w:t>
      </w:r>
      <w:r w:rsidRPr="009A5DA8">
        <w:rPr>
          <w:rFonts w:ascii="Helvetica" w:hAnsi="Helvetica" w:cs="Helvetica"/>
          <w:sz w:val="20"/>
          <w:lang w:val="lt-LT"/>
        </w:rPr>
        <w:t>as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; </w:t>
      </w:r>
      <w:r w:rsidRPr="009A5DA8">
        <w:rPr>
          <w:rFonts w:ascii="Helvetica" w:hAnsi="Helvetica" w:cs="Helvetica"/>
          <w:sz w:val="20"/>
          <w:lang w:val="lt-LT"/>
        </w:rPr>
        <w:t>ir</w:t>
      </w:r>
    </w:p>
    <w:p w14:paraId="02F75512" w14:textId="4DE45B8E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1, 2,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3.</w:t>
      </w:r>
    </w:p>
    <w:p w14:paraId="3AD9AAA3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5874AFC" w14:textId="5C61D655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7. </w:t>
      </w:r>
      <w:r w:rsidR="00756450" w:rsidRPr="009A5DA8">
        <w:rPr>
          <w:rFonts w:ascii="Helvetica" w:hAnsi="Helvetica" w:cs="Helvetica"/>
          <w:sz w:val="20"/>
          <w:lang w:val="lt-LT"/>
        </w:rPr>
        <w:t>Junginys pagal 12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>:</w:t>
      </w:r>
    </w:p>
    <w:p w14:paraId="12548F47" w14:textId="72BB0C8F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z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0;</w:t>
      </w:r>
    </w:p>
    <w:p w14:paraId="51094639" w14:textId="3068734A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,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H;</w:t>
      </w:r>
    </w:p>
    <w:p w14:paraId="6BD7D1B8" w14:textId="7C34253F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519577F4" w14:textId="72C35F81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6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7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42C98494" w14:textId="122029DB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B</w:t>
      </w:r>
      <w:r w:rsidR="00756450" w:rsidRPr="009A5DA8">
        <w:rPr>
          <w:rFonts w:ascii="Helvetica" w:hAnsi="Helvetica" w:cs="Helvetica"/>
          <w:sz w:val="20"/>
          <w:lang w:val="lt-LT"/>
        </w:rPr>
        <w:t xml:space="preserve"> abu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;</w:t>
      </w:r>
    </w:p>
    <w:p w14:paraId="4DA8606C" w14:textId="6B1C425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9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0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halogen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4F87DD3C" w14:textId="5096FEA4" w:rsidR="00DC2E42" w:rsidRPr="009A5DA8" w:rsidRDefault="00657668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kiekvienas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R</w:t>
      </w:r>
      <w:r w:rsidR="00DC2E42" w:rsidRPr="009A5DA8">
        <w:rPr>
          <w:rFonts w:ascii="Helvetica" w:hAnsi="Helvetica" w:cs="Helvetica"/>
          <w:sz w:val="20"/>
          <w:vertAlign w:val="superscript"/>
          <w:lang w:val="lt-LT"/>
        </w:rPr>
        <w:t>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 fluor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DC2E42" w:rsidRPr="009A5DA8">
        <w:rPr>
          <w:rFonts w:ascii="Helvetica" w:hAnsi="Helvetica" w:cs="Helvetica"/>
          <w:sz w:val="20"/>
          <w:lang w:val="lt-LT"/>
        </w:rPr>
        <w:t>chlor</w:t>
      </w:r>
      <w:r w:rsidR="00756450" w:rsidRPr="009A5DA8">
        <w:rPr>
          <w:rFonts w:ascii="Helvetica" w:hAnsi="Helvetica" w:cs="Helvetica"/>
          <w:sz w:val="20"/>
          <w:lang w:val="lt-LT"/>
        </w:rPr>
        <w:t>as</w:t>
      </w:r>
      <w:r w:rsidR="00DC2E42" w:rsidRPr="009A5DA8">
        <w:rPr>
          <w:rFonts w:ascii="Helvetica" w:hAnsi="Helvetica" w:cs="Helvetica"/>
          <w:sz w:val="20"/>
          <w:lang w:val="lt-LT"/>
        </w:rPr>
        <w:t xml:space="preserve">; </w:t>
      </w:r>
      <w:r w:rsidR="00756450" w:rsidRPr="009A5DA8">
        <w:rPr>
          <w:rFonts w:ascii="Helvetica" w:hAnsi="Helvetica" w:cs="Helvetica"/>
          <w:sz w:val="20"/>
          <w:lang w:val="lt-LT"/>
        </w:rPr>
        <w:t>ir</w:t>
      </w:r>
    </w:p>
    <w:p w14:paraId="2A3F2402" w14:textId="4BB3B464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n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1, 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3.</w:t>
      </w:r>
    </w:p>
    <w:p w14:paraId="0AE01EF3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553911" w14:textId="41FC6575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8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7</w:t>
      </w:r>
      <w:r w:rsidR="00756450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B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.</w:t>
      </w:r>
    </w:p>
    <w:p w14:paraId="26F165DC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7B20F0" w14:textId="1B007709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19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8</w:t>
      </w:r>
      <w:r w:rsidR="009B4D52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8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.</w:t>
      </w:r>
    </w:p>
    <w:p w14:paraId="6925BB9A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AB4FE9" w14:textId="4A927E80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0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9</w:t>
      </w:r>
      <w:r w:rsidR="009B4D52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3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.</w:t>
      </w:r>
    </w:p>
    <w:p w14:paraId="3F64AB08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256460" w14:textId="72B94D35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1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19</w:t>
      </w:r>
      <w:r w:rsidR="009B4D52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2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9B4D52" w:rsidRPr="009A5DA8">
        <w:rPr>
          <w:rFonts w:ascii="Helvetica" w:hAnsi="Helvetica" w:cs="Helvetica"/>
          <w:sz w:val="20"/>
          <w:lang w:val="lt-LT"/>
        </w:rPr>
        <w:t xml:space="preserve">abu 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yra </w:t>
      </w:r>
      <w:r w:rsidRPr="009A5DA8">
        <w:rPr>
          <w:rFonts w:ascii="Helvetica" w:hAnsi="Helvetica" w:cs="Helvetica"/>
          <w:sz w:val="20"/>
          <w:lang w:val="lt-LT"/>
        </w:rPr>
        <w:t>H.</w:t>
      </w:r>
    </w:p>
    <w:p w14:paraId="30D3E164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88A2B3" w14:textId="01DB0693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lastRenderedPageBreak/>
        <w:t xml:space="preserve">22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21</w:t>
      </w:r>
      <w:r w:rsidR="009B4D52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</w:p>
    <w:p w14:paraId="6A718D50" w14:textId="2841BEBA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(a) </w:t>
      </w:r>
      <w:r w:rsidR="00657668" w:rsidRPr="009A5DA8">
        <w:rPr>
          <w:rFonts w:ascii="Helvetica" w:hAnsi="Helvetica" w:cs="Helvetica"/>
          <w:sz w:val="20"/>
          <w:lang w:val="lt-LT"/>
        </w:rPr>
        <w:t>kiekvienas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pasirinktinai pakeistas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viena, dviem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A96AF1" w:rsidRPr="009A5DA8">
        <w:rPr>
          <w:rFonts w:ascii="Helvetica" w:hAnsi="Helvetica" w:cs="Helvetica"/>
          <w:sz w:val="20"/>
          <w:lang w:val="lt-LT"/>
        </w:rPr>
        <w:t>trimis grupėmis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pasirinkt</w:t>
      </w:r>
      <w:r w:rsidR="00A96AF1" w:rsidRPr="009A5DA8">
        <w:rPr>
          <w:rFonts w:ascii="Helvetica" w:hAnsi="Helvetica" w:cs="Helvetica"/>
          <w:sz w:val="20"/>
          <w:lang w:val="lt-LT"/>
        </w:rPr>
        <w:t>omi</w:t>
      </w:r>
      <w:r w:rsidR="00657668" w:rsidRPr="009A5DA8">
        <w:rPr>
          <w:rFonts w:ascii="Helvetica" w:hAnsi="Helvetica" w:cs="Helvetica"/>
          <w:sz w:val="20"/>
          <w:lang w:val="lt-LT"/>
        </w:rPr>
        <w:t>s iš</w:t>
      </w:r>
      <w:r w:rsidRPr="009A5DA8">
        <w:rPr>
          <w:rFonts w:ascii="Helvetica" w:hAnsi="Helvetica" w:cs="Helvetica"/>
          <w:sz w:val="20"/>
          <w:lang w:val="lt-LT"/>
        </w:rPr>
        <w:t xml:space="preserve"> halogen</w:t>
      </w:r>
      <w:r w:rsidR="00A96AF1" w:rsidRPr="009A5DA8">
        <w:rPr>
          <w:rFonts w:ascii="Helvetica" w:hAnsi="Helvetica" w:cs="Helvetica"/>
          <w:sz w:val="20"/>
          <w:lang w:val="lt-LT"/>
        </w:rPr>
        <w:t>o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oksi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4435FDA9" w14:textId="1E970B95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b)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pasirinktinai pakeistas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viena, dviem arba trimis grupėmis, nepriklausomai pasirinktomis iš halogeno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4E44FF30" w14:textId="2A591F69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c)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pasirinktinai pakeistas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viena, dviem arba trimis grupėmis, nepriklausomai pasirinktomis iš halogeno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3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H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47FEA2F6" w14:textId="3816DB3B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d)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  <w:r w:rsidRPr="009A5DA8">
        <w:rPr>
          <w:rFonts w:ascii="Helvetica" w:hAnsi="Helvetica" w:cs="Helvetica"/>
          <w:sz w:val="20"/>
          <w:lang w:val="lt-LT"/>
        </w:rPr>
        <w:t xml:space="preserve"> H, Me,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OMe</w:t>
      </w:r>
      <w:proofErr w:type="spellEnd"/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-CH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A5DA8">
        <w:rPr>
          <w:rFonts w:ascii="Helvetica" w:hAnsi="Helvetica" w:cs="Helvetica"/>
          <w:sz w:val="20"/>
          <w:lang w:val="lt-LT"/>
        </w:rPr>
        <w:t>F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5BBF848D" w14:textId="65EB49C5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e)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5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yra sujungti kartu tam, kad suformuotų</w:t>
      </w:r>
      <w:r w:rsidRPr="009A5DA8">
        <w:rPr>
          <w:rFonts w:ascii="Helvetica" w:hAnsi="Helvetica" w:cs="Helvetica"/>
          <w:sz w:val="20"/>
          <w:lang w:val="lt-LT"/>
        </w:rPr>
        <w:t xml:space="preserve"> 4-6 </w:t>
      </w:r>
      <w:r w:rsidR="00A96AF1" w:rsidRPr="009A5DA8">
        <w:rPr>
          <w:rFonts w:ascii="Helvetica" w:hAnsi="Helvetica" w:cs="Helvetica"/>
          <w:sz w:val="20"/>
          <w:lang w:val="lt-LT"/>
        </w:rPr>
        <w:t>nari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</w:t>
      </w:r>
      <w:r w:rsidR="00A96AF1" w:rsidRPr="009A5DA8">
        <w:rPr>
          <w:rFonts w:ascii="Helvetica" w:hAnsi="Helvetica" w:cs="Helvetica"/>
          <w:sz w:val="20"/>
          <w:lang w:val="lt-LT"/>
        </w:rPr>
        <w:t>ciklinį</w:t>
      </w:r>
      <w:proofErr w:type="spellEnd"/>
      <w:r w:rsidR="00A96AF1" w:rsidRPr="009A5DA8">
        <w:rPr>
          <w:rFonts w:ascii="Helvetica" w:hAnsi="Helvetica" w:cs="Helvetica"/>
          <w:sz w:val="20"/>
          <w:lang w:val="lt-LT"/>
        </w:rPr>
        <w:t xml:space="preserve"> žiedą, apimantį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vien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heteroatom</w:t>
      </w:r>
      <w:r w:rsidR="00A96AF1" w:rsidRPr="009A5DA8">
        <w:rPr>
          <w:rFonts w:ascii="Helvetica" w:hAnsi="Helvetica" w:cs="Helvetica"/>
          <w:sz w:val="20"/>
          <w:lang w:val="lt-LT"/>
        </w:rPr>
        <w:t>ą</w:t>
      </w:r>
      <w:proofErr w:type="spellEnd"/>
      <w:r w:rsidR="00A96AF1" w:rsidRPr="009A5DA8">
        <w:rPr>
          <w:rFonts w:ascii="Helvetica" w:hAnsi="Helvetica" w:cs="Helvetica"/>
          <w:sz w:val="20"/>
          <w:lang w:val="lt-LT"/>
        </w:rPr>
        <w:t>,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57668" w:rsidRPr="009A5DA8">
        <w:rPr>
          <w:rFonts w:ascii="Helvetica" w:hAnsi="Helvetica" w:cs="Helvetica"/>
          <w:sz w:val="20"/>
          <w:lang w:val="lt-LT"/>
        </w:rPr>
        <w:t>pasirinkt</w:t>
      </w:r>
      <w:r w:rsidR="00A96AF1" w:rsidRPr="009A5DA8">
        <w:rPr>
          <w:rFonts w:ascii="Helvetica" w:hAnsi="Helvetica" w:cs="Helvetica"/>
          <w:sz w:val="20"/>
          <w:lang w:val="lt-LT"/>
        </w:rPr>
        <w:t>ą</w:t>
      </w:r>
      <w:r w:rsidR="00657668" w:rsidRPr="009A5DA8">
        <w:rPr>
          <w:rFonts w:ascii="Helvetica" w:hAnsi="Helvetica" w:cs="Helvetica"/>
          <w:sz w:val="20"/>
          <w:lang w:val="lt-LT"/>
        </w:rPr>
        <w:t xml:space="preserve"> iš</w:t>
      </w:r>
      <w:r w:rsidRPr="009A5DA8">
        <w:rPr>
          <w:rFonts w:ascii="Helvetica" w:hAnsi="Helvetica" w:cs="Helvetica"/>
          <w:sz w:val="20"/>
          <w:lang w:val="lt-LT"/>
        </w:rPr>
        <w:t xml:space="preserve"> N, O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S.</w:t>
      </w:r>
    </w:p>
    <w:p w14:paraId="6B200E9F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3DA1A68" w14:textId="3971F98A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3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21</w:t>
      </w:r>
      <w:r w:rsidR="00A96AF1" w:rsidRPr="009A5DA8">
        <w:rPr>
          <w:rFonts w:ascii="Helvetica" w:hAnsi="Helvetica" w:cs="Helvetica"/>
          <w:sz w:val="20"/>
          <w:lang w:val="lt-LT"/>
        </w:rPr>
        <w:t xml:space="preserve"> punktų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yra</w:t>
      </w:r>
    </w:p>
    <w:p w14:paraId="0133CEAB" w14:textId="7D04ED35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a) H,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3B8C2327" w14:textId="726FA2AC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b) H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0A2D6F61" w14:textId="79226CBE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c) H, met</w:t>
      </w:r>
      <w:r w:rsidR="00A96AF1" w:rsidRPr="009A5DA8">
        <w:rPr>
          <w:rFonts w:ascii="Helvetica" w:hAnsi="Helvetica" w:cs="Helvetica"/>
          <w:sz w:val="20"/>
          <w:lang w:val="lt-LT"/>
        </w:rPr>
        <w:t>il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H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2</w:t>
      </w:r>
      <w:r w:rsidRPr="009A5DA8">
        <w:rPr>
          <w:rFonts w:ascii="Helvetica" w:hAnsi="Helvetica" w:cs="Helvetica"/>
          <w:sz w:val="20"/>
          <w:lang w:val="lt-LT"/>
        </w:rPr>
        <w:t>F;</w:t>
      </w:r>
    </w:p>
    <w:p w14:paraId="0C16A3E0" w14:textId="3022A9BA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d) H,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5B996E5D" w14:textId="5DFDBDC5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e)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282BC326" w14:textId="6C28B83B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f)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31EA48B8" w14:textId="6E8C261D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g) met</w:t>
      </w:r>
      <w:r w:rsidR="00A96AF1" w:rsidRPr="009A5DA8">
        <w:rPr>
          <w:rFonts w:ascii="Helvetica" w:hAnsi="Helvetica" w:cs="Helvetica"/>
          <w:sz w:val="20"/>
          <w:lang w:val="lt-LT"/>
        </w:rPr>
        <w:t>ilas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03F4925D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h) H.</w:t>
      </w:r>
    </w:p>
    <w:p w14:paraId="5F5799FD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89FB341" w14:textId="2E0A763D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4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23</w:t>
      </w:r>
      <w:r w:rsidR="00A96AF1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7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yra</w:t>
      </w:r>
    </w:p>
    <w:p w14:paraId="01ACAAAB" w14:textId="1B2E2831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a) H,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halogen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proofErr w:type="spellEnd"/>
      <w:r w:rsidRPr="009A5DA8">
        <w:rPr>
          <w:rFonts w:ascii="Helvetica" w:hAnsi="Helvetica" w:cs="Helvetica"/>
          <w:sz w:val="20"/>
          <w:lang w:val="lt-LT"/>
        </w:rPr>
        <w:t>;</w:t>
      </w:r>
    </w:p>
    <w:p w14:paraId="581C24BB" w14:textId="2031208F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b) H,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4ABA0622" w14:textId="08A25F65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c)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;</w:t>
      </w:r>
    </w:p>
    <w:p w14:paraId="5D8A1BEB" w14:textId="219315C4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d)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165DF0D9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e) H.</w:t>
      </w:r>
    </w:p>
    <w:p w14:paraId="3664F71C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6B4900" w14:textId="22B6BF72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5. </w:t>
      </w:r>
      <w:r w:rsidR="00FD60E6" w:rsidRPr="009A5DA8">
        <w:rPr>
          <w:rFonts w:ascii="Helvetica" w:hAnsi="Helvetica" w:cs="Helvetica"/>
          <w:sz w:val="20"/>
          <w:lang w:val="lt-LT"/>
        </w:rPr>
        <w:t>Junginys 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24</w:t>
      </w:r>
      <w:r w:rsidR="00A96AF1" w:rsidRPr="009A5DA8">
        <w:rPr>
          <w:rFonts w:ascii="Helvetica" w:hAnsi="Helvetica" w:cs="Helvetica"/>
          <w:sz w:val="20"/>
          <w:lang w:val="lt-LT"/>
        </w:rPr>
        <w:t xml:space="preserve"> punktų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A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ir </w:t>
      </w:r>
      <w:r w:rsidRPr="009A5DA8">
        <w:rPr>
          <w:rFonts w:ascii="Helvetica" w:hAnsi="Helvetica" w:cs="Helvetica"/>
          <w:sz w:val="20"/>
          <w:lang w:val="lt-LT"/>
        </w:rPr>
        <w:t>R</w:t>
      </w:r>
      <w:r w:rsidRPr="009A5DA8">
        <w:rPr>
          <w:rFonts w:ascii="Helvetica" w:hAnsi="Helvetica" w:cs="Helvetica"/>
          <w:sz w:val="20"/>
          <w:vertAlign w:val="superscript"/>
          <w:lang w:val="lt-LT"/>
        </w:rPr>
        <w:t>13B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kiekvienas yra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nepriklausomai</w:t>
      </w:r>
    </w:p>
    <w:p w14:paraId="4DDC59AB" w14:textId="616F1D66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a) H,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Pr="009A5DA8">
        <w:rPr>
          <w:rFonts w:ascii="Helvetica" w:hAnsi="Helvetica" w:cs="Helvetica"/>
          <w:sz w:val="20"/>
          <w:lang w:val="lt-LT"/>
        </w:rPr>
        <w:t>, 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D3EE2" w:rsidRPr="009A5DA8">
        <w:rPr>
          <w:rFonts w:ascii="Helvetica" w:hAnsi="Helvetica" w:cs="Helvetica"/>
          <w:sz w:val="20"/>
          <w:lang w:val="lt-LT"/>
        </w:rPr>
        <w:t>alkil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1968D8B4" w14:textId="65038330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b) H,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Pr="009A5DA8">
        <w:rPr>
          <w:rFonts w:ascii="Helvetica" w:hAnsi="Helvetica" w:cs="Helvetica"/>
          <w:sz w:val="20"/>
          <w:lang w:val="lt-LT"/>
        </w:rPr>
        <w:t>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A5DA8">
        <w:rPr>
          <w:rFonts w:ascii="Helvetica" w:hAnsi="Helvetica" w:cs="Helvetica"/>
          <w:sz w:val="20"/>
          <w:lang w:val="lt-LT"/>
        </w:rPr>
        <w:t>-C</w:t>
      </w:r>
      <w:r w:rsidRPr="009A5DA8">
        <w:rPr>
          <w:rFonts w:ascii="Helvetica" w:hAnsi="Helvetica" w:cs="Helvetica"/>
          <w:sz w:val="20"/>
          <w:vertAlign w:val="subscript"/>
          <w:lang w:val="lt-LT"/>
        </w:rPr>
        <w:t>6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D3EE2" w:rsidRPr="009A5DA8">
        <w:rPr>
          <w:rFonts w:ascii="Helvetica" w:hAnsi="Helvetica" w:cs="Helvetica"/>
          <w:sz w:val="20"/>
          <w:lang w:val="lt-LT"/>
        </w:rPr>
        <w:t>alkiloksi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664E343A" w14:textId="3DD93C2B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c) H, halogen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met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proofErr w:type="spellEnd"/>
      <w:r w:rsidR="00FD60E6" w:rsidRPr="009A5DA8">
        <w:rPr>
          <w:rFonts w:ascii="Helvetica" w:hAnsi="Helvetica" w:cs="Helvetica"/>
          <w:sz w:val="20"/>
          <w:lang w:val="lt-LT"/>
        </w:rPr>
        <w:t>; arba</w:t>
      </w:r>
    </w:p>
    <w:p w14:paraId="61366FCF" w14:textId="5C484E3B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>(d) H, fluor</w:t>
      </w:r>
      <w:r w:rsidR="00A96AF1" w:rsidRPr="009A5DA8">
        <w:rPr>
          <w:rFonts w:ascii="Helvetica" w:hAnsi="Helvetica" w:cs="Helvetica"/>
          <w:sz w:val="20"/>
          <w:lang w:val="lt-LT"/>
        </w:rPr>
        <w:t>a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met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proofErr w:type="spellEnd"/>
      <w:r w:rsidRPr="009A5DA8">
        <w:rPr>
          <w:rFonts w:ascii="Helvetica" w:hAnsi="Helvetica" w:cs="Helvetica"/>
          <w:sz w:val="20"/>
          <w:lang w:val="lt-LT"/>
        </w:rPr>
        <w:t>.</w:t>
      </w:r>
    </w:p>
    <w:p w14:paraId="4393413E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0823096" w14:textId="24ED7FFA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6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1S,2R,SS)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2,5-di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N-(2,4,6-tri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0895C241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186080" w14:textId="079CF50F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lastRenderedPageBreak/>
        <w:t xml:space="preserve">27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1S,2S,SS)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2,5-di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N-(2,4,6-tri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2B8313B4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2EE43D" w14:textId="4D2C0254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8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1S,2R,5S)-N-(2,4-di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2,5-di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3711A59C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9C88D42" w14:textId="09EE2AEE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29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1S,2S,5S)-N-(2,4-di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2,5-di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1B790BE8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4C4CEF7" w14:textId="2C6241A9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0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2S,5S)-N-(2,4-di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2-(fluor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)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5-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4ABD64C3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AD7E61" w14:textId="3C0FEAA9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1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1S,2R,5S)-N-(3-chlor-2,4-di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2,5-di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1EBF8E41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DB957B1" w14:textId="009CA153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2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1S,2R,5S)-2-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5-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N-(2,4,6-tri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6CAE1311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DE4234" w14:textId="13E59671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3. </w:t>
      </w:r>
      <w:r w:rsidR="00FD60E6" w:rsidRPr="009A5DA8">
        <w:rPr>
          <w:rFonts w:ascii="Helvetica" w:hAnsi="Helvetica" w:cs="Helvetica"/>
          <w:sz w:val="20"/>
          <w:lang w:val="lt-LT"/>
        </w:rPr>
        <w:t>Junginys pagal 1 punktą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173374" w:rsidRPr="009A5DA8">
        <w:rPr>
          <w:rFonts w:ascii="Helvetica" w:hAnsi="Helvetica" w:cs="Helvetica"/>
          <w:sz w:val="20"/>
          <w:lang w:val="lt-LT"/>
        </w:rPr>
        <w:t>arba 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173374" w:rsidRPr="009A5DA8">
        <w:rPr>
          <w:rFonts w:ascii="Helvetica" w:hAnsi="Helvetica" w:cs="Helvetica"/>
          <w:sz w:val="20"/>
          <w:lang w:val="lt-LT"/>
        </w:rPr>
        <w:t>kur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A96AF1" w:rsidRPr="009A5DA8">
        <w:rPr>
          <w:rFonts w:ascii="Helvetica" w:hAnsi="Helvetica" w:cs="Helvetica"/>
          <w:sz w:val="20"/>
          <w:lang w:val="lt-LT"/>
        </w:rPr>
        <w:t>junginys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yra </w:t>
      </w:r>
      <w:r w:rsidRPr="009A5DA8">
        <w:rPr>
          <w:rFonts w:ascii="Helvetica" w:hAnsi="Helvetica" w:cs="Helvetica"/>
          <w:sz w:val="20"/>
          <w:lang w:val="lt-LT"/>
        </w:rPr>
        <w:t>(1S,2S,5S)-2-(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Pr="009A5DA8">
        <w:rPr>
          <w:rFonts w:ascii="Helvetica" w:hAnsi="Helvetica" w:cs="Helvetica"/>
          <w:sz w:val="20"/>
          <w:lang w:val="lt-LT"/>
        </w:rPr>
        <w:t>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)-8-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="00AD3EE2" w:rsidRPr="009A5DA8">
        <w:rPr>
          <w:rFonts w:ascii="Helvetica" w:hAnsi="Helvetica" w:cs="Helvetica"/>
          <w:sz w:val="20"/>
          <w:lang w:val="lt-LT"/>
        </w:rPr>
        <w:t>oksi</w:t>
      </w:r>
      <w:r w:rsidRPr="009A5DA8">
        <w:rPr>
          <w:rFonts w:ascii="Helvetica" w:hAnsi="Helvetica" w:cs="Helvetica"/>
          <w:sz w:val="20"/>
          <w:lang w:val="lt-LT"/>
        </w:rPr>
        <w:t>-5-m</w:t>
      </w:r>
      <w:r w:rsidR="00A96AF1" w:rsidRPr="009A5DA8">
        <w:rPr>
          <w:rFonts w:ascii="Helvetica" w:hAnsi="Helvetica" w:cs="Helvetica"/>
          <w:sz w:val="20"/>
          <w:lang w:val="lt-LT"/>
        </w:rPr>
        <w:t>etil</w:t>
      </w:r>
      <w:r w:rsidRPr="009A5DA8">
        <w:rPr>
          <w:rFonts w:ascii="Helvetica" w:hAnsi="Helvetica" w:cs="Helvetica"/>
          <w:sz w:val="20"/>
          <w:lang w:val="lt-LT"/>
        </w:rPr>
        <w:t>-7,9-di</w:t>
      </w:r>
      <w:r w:rsidR="00A96AF1" w:rsidRPr="009A5DA8">
        <w:rPr>
          <w:rFonts w:ascii="Helvetica" w:hAnsi="Helvetica" w:cs="Helvetica"/>
          <w:sz w:val="20"/>
          <w:lang w:val="lt-LT"/>
        </w:rPr>
        <w:t>okso</w:t>
      </w:r>
      <w:r w:rsidRPr="009A5DA8">
        <w:rPr>
          <w:rFonts w:ascii="Helvetica" w:hAnsi="Helvetica" w:cs="Helvetica"/>
          <w:sz w:val="20"/>
          <w:lang w:val="lt-LT"/>
        </w:rPr>
        <w:t>-N-(2,4,6-tri</w:t>
      </w:r>
      <w:r w:rsidR="002C1585" w:rsidRPr="009A5DA8">
        <w:rPr>
          <w:rFonts w:ascii="Helvetica" w:hAnsi="Helvetica" w:cs="Helvetica"/>
          <w:sz w:val="20"/>
          <w:lang w:val="lt-LT"/>
        </w:rPr>
        <w:t>fluor</w:t>
      </w:r>
      <w:r w:rsidR="00FD60E6" w:rsidRPr="009A5DA8">
        <w:rPr>
          <w:rFonts w:ascii="Helvetica" w:hAnsi="Helvetica" w:cs="Helvetica"/>
          <w:sz w:val="20"/>
          <w:lang w:val="lt-LT"/>
        </w:rPr>
        <w:t>benzil</w:t>
      </w:r>
      <w:r w:rsidRPr="009A5DA8">
        <w:rPr>
          <w:rFonts w:ascii="Helvetica" w:hAnsi="Helvetica" w:cs="Helvetica"/>
          <w:sz w:val="20"/>
          <w:lang w:val="lt-LT"/>
        </w:rPr>
        <w:t>)-2,5,7,9-tetra</w:t>
      </w:r>
      <w:r w:rsidR="00A96AF1" w:rsidRPr="009A5DA8">
        <w:rPr>
          <w:rFonts w:ascii="Helvetica" w:hAnsi="Helvetica" w:cs="Helvetica"/>
          <w:sz w:val="20"/>
          <w:lang w:val="lt-LT"/>
        </w:rPr>
        <w:t>hidr</w:t>
      </w:r>
      <w:r w:rsidRPr="009A5DA8">
        <w:rPr>
          <w:rFonts w:ascii="Helvetica" w:hAnsi="Helvetica" w:cs="Helvetica"/>
          <w:sz w:val="20"/>
          <w:lang w:val="lt-LT"/>
        </w:rPr>
        <w:t>o-1,6-m</w:t>
      </w:r>
      <w:r w:rsidR="00A96AF1" w:rsidRPr="009A5DA8">
        <w:rPr>
          <w:rFonts w:ascii="Helvetica" w:hAnsi="Helvetica" w:cs="Helvetica"/>
          <w:sz w:val="20"/>
          <w:lang w:val="lt-LT"/>
        </w:rPr>
        <w:t>et</w:t>
      </w:r>
      <w:r w:rsidRPr="009A5DA8">
        <w:rPr>
          <w:rFonts w:ascii="Helvetica" w:hAnsi="Helvetica" w:cs="Helvetica"/>
          <w:sz w:val="20"/>
          <w:lang w:val="lt-LT"/>
        </w:rPr>
        <w:t>ano</w:t>
      </w:r>
      <w:r w:rsidR="002C1585" w:rsidRPr="009A5DA8">
        <w:rPr>
          <w:rFonts w:ascii="Helvetica" w:hAnsi="Helvetica" w:cs="Helvetica"/>
          <w:sz w:val="20"/>
          <w:lang w:val="lt-LT"/>
        </w:rPr>
        <w:t>pirido</w:t>
      </w:r>
      <w:r w:rsidRPr="009A5DA8">
        <w:rPr>
          <w:rFonts w:ascii="Helvetica" w:hAnsi="Helvetica" w:cs="Helvetica"/>
          <w:sz w:val="20"/>
          <w:lang w:val="lt-LT"/>
        </w:rPr>
        <w:t>[1,2-b][1,2,5]triazonin-10-</w:t>
      </w:r>
      <w:r w:rsidR="002C1585" w:rsidRPr="009A5DA8">
        <w:rPr>
          <w:rFonts w:ascii="Helvetica" w:hAnsi="Helvetica" w:cs="Helvetica"/>
          <w:sz w:val="20"/>
          <w:lang w:val="lt-LT"/>
        </w:rPr>
        <w:t>karboksamidas.</w:t>
      </w:r>
    </w:p>
    <w:p w14:paraId="46DF164B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A546D23" w14:textId="473175E6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4. </w:t>
      </w:r>
      <w:r w:rsidR="00664778" w:rsidRPr="009A5DA8">
        <w:rPr>
          <w:rFonts w:ascii="Helvetica" w:hAnsi="Helvetica" w:cs="Helvetica"/>
          <w:sz w:val="20"/>
          <w:lang w:val="lt-LT"/>
        </w:rPr>
        <w:t xml:space="preserve">Farmacinė kompozicija, apimanti </w:t>
      </w:r>
      <w:proofErr w:type="spellStart"/>
      <w:r w:rsidR="00664778" w:rsidRPr="009A5DA8">
        <w:rPr>
          <w:rFonts w:ascii="Helvetica" w:hAnsi="Helvetica" w:cs="Helvetica"/>
          <w:sz w:val="20"/>
          <w:lang w:val="lt-LT"/>
        </w:rPr>
        <w:t>terapiškai</w:t>
      </w:r>
      <w:proofErr w:type="spellEnd"/>
      <w:r w:rsidR="00664778" w:rsidRPr="009A5DA8">
        <w:rPr>
          <w:rFonts w:ascii="Helvetica" w:hAnsi="Helvetica" w:cs="Helvetica"/>
          <w:sz w:val="20"/>
          <w:lang w:val="lt-LT"/>
        </w:rPr>
        <w:t xml:space="preserve"> veiksmingą kiekį junginio pagal bet kurį vieną iš 1-33 punktų arba farmaciniu požiūriu priimtinos jo druskos ir farmaciniu požiūriu priimtiną pagalbinę medžiagą</w:t>
      </w:r>
      <w:r w:rsidRPr="009A5DA8">
        <w:rPr>
          <w:rFonts w:ascii="Helvetica" w:hAnsi="Helvetica" w:cs="Helvetica"/>
          <w:sz w:val="20"/>
          <w:lang w:val="lt-LT"/>
        </w:rPr>
        <w:t>.</w:t>
      </w:r>
    </w:p>
    <w:p w14:paraId="431F27A6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14C08D" w14:textId="31321068" w:rsidR="00DC2E42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5. </w:t>
      </w:r>
      <w:r w:rsidR="00664778" w:rsidRPr="009A5DA8">
        <w:rPr>
          <w:rFonts w:ascii="Helvetica" w:hAnsi="Helvetica" w:cs="Helvetica"/>
          <w:sz w:val="20"/>
          <w:lang w:val="lt-LT"/>
        </w:rPr>
        <w:t>J</w:t>
      </w:r>
      <w:r w:rsidR="00A96AF1" w:rsidRPr="009A5DA8">
        <w:rPr>
          <w:rFonts w:ascii="Helvetica" w:hAnsi="Helvetica" w:cs="Helvetica"/>
          <w:sz w:val="20"/>
          <w:lang w:val="lt-LT"/>
        </w:rPr>
        <w:t>unginys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64778" w:rsidRPr="009A5DA8">
        <w:rPr>
          <w:rFonts w:ascii="Helvetica" w:hAnsi="Helvetica" w:cs="Helvetica"/>
          <w:sz w:val="20"/>
          <w:lang w:val="lt-LT"/>
        </w:rPr>
        <w:t>pagal bet kurį vieną iš</w:t>
      </w:r>
      <w:r w:rsidRPr="009A5DA8">
        <w:rPr>
          <w:rFonts w:ascii="Helvetica" w:hAnsi="Helvetica" w:cs="Helvetica"/>
          <w:sz w:val="20"/>
          <w:lang w:val="lt-LT"/>
        </w:rPr>
        <w:t xml:space="preserve"> 1-33</w:t>
      </w:r>
      <w:r w:rsidR="00A96AF1" w:rsidRPr="009A5DA8">
        <w:rPr>
          <w:rFonts w:ascii="Helvetica" w:hAnsi="Helvetica" w:cs="Helvetica"/>
          <w:sz w:val="20"/>
          <w:lang w:val="lt-LT"/>
        </w:rPr>
        <w:t xml:space="preserve"> punktų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664778" w:rsidRPr="009A5DA8">
        <w:rPr>
          <w:rFonts w:ascii="Helvetica" w:hAnsi="Helvetica" w:cs="Helvetica"/>
          <w:sz w:val="20"/>
          <w:lang w:val="lt-LT"/>
        </w:rPr>
        <w:t>farmaciniu požiūriu priimtina jo druska</w:t>
      </w:r>
      <w:r w:rsidRPr="009A5DA8">
        <w:rPr>
          <w:rFonts w:ascii="Helvetica" w:hAnsi="Helvetica" w:cs="Helvetica"/>
          <w:sz w:val="20"/>
          <w:lang w:val="lt-LT"/>
        </w:rPr>
        <w:t>,</w:t>
      </w:r>
      <w:r w:rsidR="00173374" w:rsidRPr="009A5DA8">
        <w:rPr>
          <w:rFonts w:ascii="Helvetica" w:hAnsi="Helvetica" w:cs="Helvetica"/>
          <w:sz w:val="20"/>
          <w:lang w:val="lt-LT"/>
        </w:rPr>
        <w:t xml:space="preserve"> arba </w:t>
      </w:r>
      <w:r w:rsidR="00664778" w:rsidRPr="009A5DA8">
        <w:rPr>
          <w:rFonts w:ascii="Helvetica" w:hAnsi="Helvetica" w:cs="Helvetica"/>
          <w:sz w:val="20"/>
          <w:lang w:val="lt-LT"/>
        </w:rPr>
        <w:t>farmacinė kompozicija pagal</w:t>
      </w:r>
      <w:r w:rsidRPr="009A5DA8">
        <w:rPr>
          <w:rFonts w:ascii="Helvetica" w:hAnsi="Helvetica" w:cs="Helvetica"/>
          <w:sz w:val="20"/>
          <w:lang w:val="lt-LT"/>
        </w:rPr>
        <w:t xml:space="preserve"> 34</w:t>
      </w:r>
      <w:r w:rsidR="00664778" w:rsidRPr="009A5DA8">
        <w:rPr>
          <w:rFonts w:ascii="Helvetica" w:hAnsi="Helvetica" w:cs="Helvetica"/>
          <w:sz w:val="20"/>
          <w:lang w:val="lt-LT"/>
        </w:rPr>
        <w:t xml:space="preserve"> punktą</w:t>
      </w:r>
      <w:r w:rsidRPr="009A5DA8">
        <w:rPr>
          <w:rFonts w:ascii="Helvetica" w:hAnsi="Helvetica" w:cs="Helvetica"/>
          <w:sz w:val="20"/>
          <w:lang w:val="lt-LT"/>
        </w:rPr>
        <w:t xml:space="preserve">, </w:t>
      </w:r>
      <w:r w:rsidR="00664778" w:rsidRPr="009A5DA8">
        <w:rPr>
          <w:rFonts w:ascii="Helvetica" w:hAnsi="Helvetica" w:cs="Helvetica"/>
          <w:sz w:val="20"/>
          <w:lang w:val="lt-LT"/>
        </w:rPr>
        <w:t>skirta panaudoti medicininėje terapijoje</w:t>
      </w:r>
      <w:r w:rsidRPr="009A5DA8">
        <w:rPr>
          <w:rFonts w:ascii="Helvetica" w:hAnsi="Helvetica" w:cs="Helvetica"/>
          <w:sz w:val="20"/>
          <w:lang w:val="lt-LT"/>
        </w:rPr>
        <w:t>.</w:t>
      </w:r>
    </w:p>
    <w:p w14:paraId="3274BDB1" w14:textId="77777777" w:rsidR="00DC2E42" w:rsidRPr="009A5DA8" w:rsidRDefault="00DC2E42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F18B43" w14:textId="521EAC4C" w:rsidR="00434733" w:rsidRPr="009A5DA8" w:rsidRDefault="00DC2E42" w:rsidP="009A5DA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6. </w:t>
      </w:r>
      <w:r w:rsidR="00664778" w:rsidRPr="009A5DA8">
        <w:rPr>
          <w:rFonts w:ascii="Helvetica" w:hAnsi="Helvetica" w:cs="Helvetica"/>
          <w:sz w:val="20"/>
          <w:lang w:val="lt-LT"/>
        </w:rPr>
        <w:t>Junginys pagal bet kurį vieną iš 1-33 punktų arba farmaciniu požiūriu priimtina jo druska, arba farmacinė kompozicija pagal 34 punktą, skirta panaudoti</w:t>
      </w:r>
      <w:r w:rsidRPr="009A5DA8">
        <w:rPr>
          <w:rFonts w:ascii="Helvetica" w:hAnsi="Helvetica" w:cs="Helvetica"/>
          <w:sz w:val="20"/>
          <w:lang w:val="lt-LT"/>
        </w:rPr>
        <w:t xml:space="preserve"> </w:t>
      </w:r>
      <w:r w:rsidR="00664778" w:rsidRPr="009A5DA8">
        <w:rPr>
          <w:rFonts w:ascii="Helvetica" w:hAnsi="Helvetica" w:cs="Helvetica"/>
          <w:sz w:val="20"/>
          <w:lang w:val="lt-LT"/>
        </w:rPr>
        <w:t>gydant</w:t>
      </w:r>
      <w:r w:rsidRPr="009A5DA8">
        <w:rPr>
          <w:rFonts w:ascii="Helvetica" w:hAnsi="Helvetica" w:cs="Helvetica"/>
          <w:sz w:val="20"/>
          <w:lang w:val="lt-LT"/>
        </w:rPr>
        <w:t xml:space="preserve"> HIV infe</w:t>
      </w:r>
      <w:r w:rsidR="00664778" w:rsidRPr="009A5DA8">
        <w:rPr>
          <w:rFonts w:ascii="Helvetica" w:hAnsi="Helvetica" w:cs="Helvetica"/>
          <w:sz w:val="20"/>
          <w:lang w:val="lt-LT"/>
        </w:rPr>
        <w:t>kciją</w:t>
      </w:r>
      <w:r w:rsidRPr="009A5DA8">
        <w:rPr>
          <w:rFonts w:ascii="Helvetica" w:hAnsi="Helvetica" w:cs="Helvetica"/>
          <w:sz w:val="20"/>
          <w:lang w:val="lt-LT"/>
        </w:rPr>
        <w:t>.</w:t>
      </w:r>
    </w:p>
    <w:p w14:paraId="1DA9E796" w14:textId="77777777" w:rsidR="009928DC" w:rsidRPr="009A5DA8" w:rsidRDefault="009928DC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74D1D94" w14:textId="2626EC07" w:rsidR="009928DC" w:rsidRPr="009A5DA8" w:rsidRDefault="009928DC" w:rsidP="00264CD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A5DA8">
        <w:rPr>
          <w:rFonts w:ascii="Helvetica" w:hAnsi="Helvetica" w:cs="Helvetica"/>
          <w:sz w:val="20"/>
          <w:lang w:val="lt-LT"/>
        </w:rPr>
        <w:t xml:space="preserve">37. Junginys, skirtas panaudoti pagal 36 punktą, kur junginys yra skirtas vartoti </w:t>
      </w:r>
      <w:proofErr w:type="spellStart"/>
      <w:r w:rsidRPr="009A5DA8">
        <w:rPr>
          <w:rFonts w:ascii="Helvetica" w:hAnsi="Helvetica" w:cs="Helvetica"/>
          <w:sz w:val="20"/>
          <w:lang w:val="lt-LT"/>
        </w:rPr>
        <w:t>peroraliniu</w:t>
      </w:r>
      <w:proofErr w:type="spellEnd"/>
      <w:r w:rsidRPr="009A5DA8">
        <w:rPr>
          <w:rFonts w:ascii="Helvetica" w:hAnsi="Helvetica" w:cs="Helvetica"/>
          <w:sz w:val="20"/>
          <w:lang w:val="lt-LT"/>
        </w:rPr>
        <w:t>, intraveniniu, poodiniu arba įvedimo į raumenis būdu.</w:t>
      </w:r>
    </w:p>
    <w:p w14:paraId="2B2B7144" w14:textId="77777777" w:rsidR="00434733" w:rsidRPr="009A5DA8" w:rsidRDefault="00434733" w:rsidP="009A5DA8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9A5DA8" w:rsidSect="009A5DA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E31E3" w14:textId="77777777" w:rsidR="0040363C" w:rsidRDefault="0040363C" w:rsidP="007B0A41">
      <w:pPr>
        <w:spacing w:after="0" w:line="240" w:lineRule="auto"/>
      </w:pPr>
      <w:r>
        <w:separator/>
      </w:r>
    </w:p>
  </w:endnote>
  <w:endnote w:type="continuationSeparator" w:id="0">
    <w:p w14:paraId="628BC664" w14:textId="77777777" w:rsidR="0040363C" w:rsidRDefault="0040363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C2CFA" w14:textId="77777777" w:rsidR="0040363C" w:rsidRDefault="0040363C" w:rsidP="007B0A41">
      <w:pPr>
        <w:spacing w:after="0" w:line="240" w:lineRule="auto"/>
      </w:pPr>
      <w:r>
        <w:separator/>
      </w:r>
    </w:p>
  </w:footnote>
  <w:footnote w:type="continuationSeparator" w:id="0">
    <w:p w14:paraId="7AD961B6" w14:textId="77777777" w:rsidR="0040363C" w:rsidRDefault="0040363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09FE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20AC9"/>
    <w:rsid w:val="001308ED"/>
    <w:rsid w:val="0013504A"/>
    <w:rsid w:val="001427C4"/>
    <w:rsid w:val="001668DF"/>
    <w:rsid w:val="00173374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64CDC"/>
    <w:rsid w:val="00277E83"/>
    <w:rsid w:val="002837FC"/>
    <w:rsid w:val="00297685"/>
    <w:rsid w:val="002B66D9"/>
    <w:rsid w:val="002C1585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363C"/>
    <w:rsid w:val="00412B35"/>
    <w:rsid w:val="00416928"/>
    <w:rsid w:val="00431822"/>
    <w:rsid w:val="00434733"/>
    <w:rsid w:val="00443029"/>
    <w:rsid w:val="0044384C"/>
    <w:rsid w:val="00465EE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57668"/>
    <w:rsid w:val="00664778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56450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5B8B"/>
    <w:rsid w:val="00806BE5"/>
    <w:rsid w:val="00821843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928DC"/>
    <w:rsid w:val="009A5DA8"/>
    <w:rsid w:val="009B138F"/>
    <w:rsid w:val="009B2E35"/>
    <w:rsid w:val="009B4D52"/>
    <w:rsid w:val="009B6C12"/>
    <w:rsid w:val="009E1482"/>
    <w:rsid w:val="00A02F0C"/>
    <w:rsid w:val="00A22BBD"/>
    <w:rsid w:val="00A3340C"/>
    <w:rsid w:val="00A4282B"/>
    <w:rsid w:val="00A43A40"/>
    <w:rsid w:val="00A51B6C"/>
    <w:rsid w:val="00A534B9"/>
    <w:rsid w:val="00A96AF1"/>
    <w:rsid w:val="00AA3A1F"/>
    <w:rsid w:val="00AD3EE2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6AD7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C2E42"/>
    <w:rsid w:val="00E1104B"/>
    <w:rsid w:val="00E1543E"/>
    <w:rsid w:val="00E1780E"/>
    <w:rsid w:val="00E2583B"/>
    <w:rsid w:val="00E321B7"/>
    <w:rsid w:val="00E45A8E"/>
    <w:rsid w:val="00E91AE0"/>
    <w:rsid w:val="00EB1EE5"/>
    <w:rsid w:val="00EB6F08"/>
    <w:rsid w:val="00ED04B0"/>
    <w:rsid w:val="00F01CE8"/>
    <w:rsid w:val="00F338E9"/>
    <w:rsid w:val="00F373F0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  <w:rsid w:val="00FD6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3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emf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30</Words>
  <Characters>9781</Characters>
  <Application>Microsoft Office Word</Application>
  <DocSecurity>0</DocSecurity>
  <Lines>238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2T09:24:00Z</dcterms:created>
  <dcterms:modified xsi:type="dcterms:W3CDTF">2023-11-23T11:50:00Z</dcterms:modified>
</cp:coreProperties>
</file>